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F96" w:rsidRPr="001A0DF2" w:rsidRDefault="001A0DF2" w:rsidP="004A3F07">
      <w:pPr>
        <w:jc w:val="both"/>
        <w:rPr>
          <w:rFonts w:cstheme="minorHAnsi"/>
          <w:sz w:val="24"/>
          <w:szCs w:val="24"/>
          <w:highlight w:val="lightGray"/>
        </w:rPr>
      </w:pPr>
      <w:r>
        <w:rPr>
          <w:noProof/>
          <w:color w:val="000000" w:themeColor="text1"/>
          <w:lang w:bidi="yi-Hebr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3502DE" wp14:editId="2EBBB8F2">
                <wp:simplePos x="0" y="0"/>
                <wp:positionH relativeFrom="column">
                  <wp:posOffset>-138023</wp:posOffset>
                </wp:positionH>
                <wp:positionV relativeFrom="paragraph">
                  <wp:posOffset>-569343</wp:posOffset>
                </wp:positionV>
                <wp:extent cx="6149135" cy="1461053"/>
                <wp:effectExtent l="0" t="0" r="4445" b="6350"/>
                <wp:wrapNone/>
                <wp:docPr id="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9135" cy="1461053"/>
                          <a:chOff x="736525" y="66079"/>
                          <a:chExt cx="6898325" cy="139586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6525" y="290534"/>
                            <a:ext cx="868694" cy="8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722172" y="290534"/>
                            <a:ext cx="912678" cy="765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" name="Text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365073" y="66079"/>
                            <a:ext cx="5704822" cy="13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sz w:val="28"/>
                                  <w:szCs w:val="28"/>
                                  <w:lang w:val="de-DE" w:eastAsia="sq-AL"/>
                                </w:rPr>
                                <w:t>Republika e Kosovës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sz w:val="28"/>
                                  <w:szCs w:val="28"/>
                                  <w:lang w:val="de-DE" w:eastAsia="sq-AL"/>
                                </w:rPr>
                                <w:t xml:space="preserve"> Republika Kosovo / Republic of Kosovo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b/>
                                  <w:i/>
                                  <w:lang w:val="en-GB" w:eastAsia="sq-AL"/>
                                </w:rPr>
                                <w:t>Komuna e Rahovecit</w:t>
                              </w:r>
                            </w:p>
                            <w:p w:rsidR="001A0DF2" w:rsidRPr="000E7EF2" w:rsidRDefault="001A0DF2" w:rsidP="001A0DF2">
                              <w:pPr>
                                <w:spacing w:after="0"/>
                                <w:jc w:val="center"/>
                                <w:rPr>
                                  <w:b/>
                                  <w:i/>
                                  <w:lang w:eastAsia="sq-AL"/>
                                </w:rPr>
                              </w:pP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Opština Orahovac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/</w:t>
                              </w:r>
                              <w:r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 xml:space="preserve"> </w:t>
                              </w:r>
                              <w:r w:rsidRPr="000E7EF2">
                                <w:rPr>
                                  <w:rFonts w:ascii="Book Antiqua" w:hAnsi="Book Antiqua"/>
                                  <w:i/>
                                  <w:sz w:val="20"/>
                                  <w:szCs w:val="20"/>
                                  <w:lang w:val="en-GB" w:eastAsia="sq-AL"/>
                                </w:rPr>
                                <w:t>Municipality Rahovec</w:t>
                              </w:r>
                            </w:p>
                            <w:p w:rsidR="00C2566C" w:rsidRDefault="00C2566C" w:rsidP="00C2566C">
                              <w:pPr>
                                <w:spacing w:after="0"/>
                                <w:jc w:val="center"/>
                                <w:rPr>
                                  <w:b/>
                                  <w:lang w:val="sq-AL"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Drejtoria p</w:t>
                              </w:r>
                              <w:r>
                                <w:rPr>
                                  <w:b/>
                                  <w:lang w:val="sq-AL" w:eastAsia="sq-AL"/>
                                </w:rPr>
                                <w:t>ër Kulturë, Rini dhe Sport</w:t>
                              </w:r>
                            </w:p>
                            <w:p w:rsidR="001A0DF2" w:rsidRPr="00F705CE" w:rsidRDefault="001A0DF2" w:rsidP="000F1F81">
                              <w:pPr>
                                <w:pStyle w:val="NoSpacing"/>
                                <w:rPr>
                                  <w:lang w:val="sq-AL" w:eastAsia="sq-AL"/>
                                </w:rPr>
                              </w:pPr>
                              <w:r>
                                <w:rPr>
                                  <w:lang w:val="sq-AL" w:eastAsia="sq-AL"/>
                                </w:rPr>
                                <w:t>________________________________________________________________</w:t>
                              </w:r>
                            </w:p>
                            <w:p w:rsidR="001A0DF2" w:rsidRPr="000E7EF2" w:rsidRDefault="001A0DF2" w:rsidP="001A0DF2">
                              <w:pPr>
                                <w:jc w:val="center"/>
                                <w:rPr>
                                  <w:b/>
                                  <w:lang w:eastAsia="sq-AL"/>
                                </w:rPr>
                              </w:pPr>
                              <w:r>
                                <w:rPr>
                                  <w:b/>
                                  <w:lang w:eastAsia="sq-AL"/>
                                </w:rPr>
                                <w:t>______________________________________________________________</w:t>
                              </w:r>
                            </w:p>
                            <w:p w:rsidR="001A0DF2" w:rsidRPr="00AA6DB2" w:rsidRDefault="001A0DF2" w:rsidP="001A0DF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left:0;text-align:left;margin-left:-10.85pt;margin-top:-44.85pt;width:484.2pt;height:115.05pt;z-index:251661312;mso-width-relative:margin;mso-height-relative:margin" coordorigin="7365,660" coordsize="68983,13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7365;top:2905;width:8687;height:80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9rdnDAAAA2gAAAA8AAABkcnMvZG93bnJldi54bWxEj92KwjAUhO+FfYdwFvZG1nSriHSNsoiK&#10;CF748wCH5tgUm5PSxNr16Y0geDnMzDfMdN7ZSrTU+NKxgp9BAoI4d7rkQsHpuPqegPABWWPlmBT8&#10;k4f57KM3xUy7G++pPYRCRAj7DBWYEOpMSp8bsugHriaO3tk1FkOUTSF1g7cIt5VMk2QsLZYcFwzW&#10;tDCUXw5Xq2C02C77+1F6H5vdaZMvh21/baVSX5/d3y+IQF14h1/tjVaQwvNKvAFy9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X2t2cMAAADaAAAADwAAAAAAAAAAAAAAAACf&#10;AgAAZHJzL2Rvd25yZXYueG1sUEsFBgAAAAAEAAQA9wAAAI8DAAAAAA==&#10;">
                  <v:imagedata r:id="rId11" o:title=""/>
                  <v:path arrowok="t"/>
                </v:shape>
                <v:shape id="Picture 3" o:spid="_x0000_s1028" type="#_x0000_t75" style="position:absolute;left:67221;top:2905;width:9127;height:76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C3lDEAAAA2gAAAA8AAABkcnMvZG93bnJldi54bWxEj0FrwkAUhO+F/oflFbzVjQqlja5SWhTp&#10;wRLrxdsz+0xis2/j7prEf+8KhR6HmfmGmS16U4uWnK8sKxgNExDEudUVFwp2P8vnVxA+IGusLZOC&#10;K3lYzB8fZphq23FG7TYUIkLYp6igDKFJpfR5SQb90DbE0TtaZzBE6QqpHXYRbmo5TpIXabDiuFBi&#10;Qx8l5b/bi1Hw+WbO+9VXllV2893uu+xwOo6cUoOn/n0KIlAf/sN/7bVWMIH7lXgD5PwG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9C3lDEAAAA2gAAAA8AAAAAAAAAAAAAAAAA&#10;nwIAAGRycy9kb3ducmV2LnhtbFBLBQYAAAAABAAEAPcAAACQAw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9" type="#_x0000_t202" style="position:absolute;left:13650;top:660;width:57048;height:13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o1XMEA&#10;AADaAAAADwAAAGRycy9kb3ducmV2LnhtbESPQYvCMBSE7wv+h/AEb2ui6OJWo4gieFJW3YW9PZpn&#10;W2xeShNt/fdGEDwOM/MNM1u0thQ3qn3hWMOgr0AQp84UnGk4HTefExA+IBssHZOGO3lYzDsfM0yM&#10;a/iHboeQiQhhn6CGPIQqkdKnOVn0fVcRR+/saoshyjqTpsYmwm0ph0p9SYsFx4UcK1rllF4OV6vh&#10;d3f+/xupfba246pxrZJsv6XWvW67nIII1IZ3+NXeGg1jeF6JN0DO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V6NVzBAAAA2gAAAA8AAAAAAAAAAAAAAAAAmAIAAGRycy9kb3du&#10;cmV2LnhtbFBLBQYAAAAABAAEAPUAAACGAwAAAAA=&#10;" filled="f" stroked="f">
                  <v:textbox>
                    <w:txbxContent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b/>
                            <w:sz w:val="28"/>
                            <w:szCs w:val="28"/>
                            <w:lang w:val="de-DE" w:eastAsia="sq-AL"/>
                          </w:rPr>
                          <w:t>Republika e Kosovës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</w:pPr>
                        <w:r w:rsidRPr="000E7EF2">
                          <w:rPr>
                            <w:rFonts w:ascii="Book Antiqua" w:hAnsi="Book Antiqua"/>
                            <w:sz w:val="28"/>
                            <w:szCs w:val="28"/>
                            <w:lang w:val="de-DE" w:eastAsia="sq-AL"/>
                          </w:rPr>
                          <w:t xml:space="preserve"> Republika Kosovo / Republic of Kosovo</w:t>
                        </w:r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Komu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 xml:space="preserve"> e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b/>
                            <w:i/>
                            <w:lang w:val="en-GB" w:eastAsia="sq-AL"/>
                          </w:rPr>
                          <w:t>Rahovecit</w:t>
                        </w:r>
                        <w:proofErr w:type="spellEnd"/>
                      </w:p>
                      <w:p w:rsidR="001A0DF2" w:rsidRPr="000E7EF2" w:rsidRDefault="001A0DF2" w:rsidP="001A0DF2">
                        <w:pPr>
                          <w:spacing w:after="0"/>
                          <w:jc w:val="center"/>
                          <w:rPr>
                            <w:b/>
                            <w:i/>
                            <w:lang w:eastAsia="sq-AL"/>
                          </w:rPr>
                        </w:pP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pština</w:t>
                        </w:r>
                        <w:proofErr w:type="spellEnd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proofErr w:type="spellStart"/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Orahovac</w:t>
                        </w:r>
                        <w:proofErr w:type="spellEnd"/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/</w:t>
                        </w:r>
                        <w:r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 xml:space="preserve"> </w:t>
                        </w:r>
                        <w:r w:rsidRPr="000E7EF2">
                          <w:rPr>
                            <w:rFonts w:ascii="Book Antiqua" w:hAnsi="Book Antiqua"/>
                            <w:i/>
                            <w:sz w:val="20"/>
                            <w:szCs w:val="20"/>
                            <w:lang w:val="en-GB" w:eastAsia="sq-AL"/>
                          </w:rPr>
                          <w:t>Municipality Rahovec</w:t>
                        </w:r>
                      </w:p>
                      <w:p w:rsidR="00C2566C" w:rsidRDefault="00C2566C" w:rsidP="00C2566C">
                        <w:pPr>
                          <w:spacing w:after="0"/>
                          <w:jc w:val="center"/>
                          <w:rPr>
                            <w:b/>
                            <w:lang w:val="sq-AL" w:eastAsia="sq-AL"/>
                          </w:rPr>
                        </w:pPr>
                        <w:proofErr w:type="spellStart"/>
                        <w:r>
                          <w:rPr>
                            <w:b/>
                            <w:lang w:eastAsia="sq-AL"/>
                          </w:rPr>
                          <w:t>Drejtoria</w:t>
                        </w:r>
                        <w:proofErr w:type="spellEnd"/>
                        <w:r>
                          <w:rPr>
                            <w:b/>
                            <w:lang w:eastAsia="sq-AL"/>
                          </w:rPr>
                          <w:t xml:space="preserve"> p</w:t>
                        </w:r>
                        <w:r>
                          <w:rPr>
                            <w:b/>
                            <w:lang w:val="sq-AL" w:eastAsia="sq-AL"/>
                          </w:rPr>
                          <w:t>ër Kulturë, Rini dhe Sport</w:t>
                        </w:r>
                      </w:p>
                      <w:p w:rsidR="001A0DF2" w:rsidRPr="00F705CE" w:rsidRDefault="001A0DF2" w:rsidP="000F1F81">
                        <w:pPr>
                          <w:pStyle w:val="NoSpacing"/>
                          <w:rPr>
                            <w:lang w:val="sq-AL" w:eastAsia="sq-AL"/>
                          </w:rPr>
                        </w:pPr>
                        <w:r>
                          <w:rPr>
                            <w:lang w:val="sq-AL" w:eastAsia="sq-AL"/>
                          </w:rPr>
                          <w:t>________________________________________________________________</w:t>
                        </w:r>
                      </w:p>
                      <w:p w:rsidR="001A0DF2" w:rsidRPr="000E7EF2" w:rsidRDefault="001A0DF2" w:rsidP="001A0DF2">
                        <w:pPr>
                          <w:jc w:val="center"/>
                          <w:rPr>
                            <w:b/>
                            <w:lang w:eastAsia="sq-AL"/>
                          </w:rPr>
                        </w:pPr>
                        <w:r>
                          <w:rPr>
                            <w:b/>
                            <w:lang w:eastAsia="sq-AL"/>
                          </w:rPr>
                          <w:t>______________________________________________________________</w:t>
                        </w:r>
                      </w:p>
                      <w:p w:rsidR="001A0DF2" w:rsidRPr="00AA6DB2" w:rsidRDefault="001A0DF2" w:rsidP="001A0DF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:rsidR="001A0DF2" w:rsidRDefault="001A0DF2" w:rsidP="004A3F07">
      <w:pPr>
        <w:jc w:val="both"/>
        <w:rPr>
          <w:rFonts w:cstheme="minorHAnsi"/>
          <w:b/>
          <w:i/>
          <w:sz w:val="24"/>
          <w:szCs w:val="24"/>
        </w:rPr>
      </w:pPr>
    </w:p>
    <w:p w:rsidR="001A0DF2" w:rsidRPr="00464846" w:rsidRDefault="001A0DF2" w:rsidP="004A3F07">
      <w:pPr>
        <w:jc w:val="both"/>
        <w:rPr>
          <w:rStyle w:val="IntenseEmphasis"/>
          <w:sz w:val="28"/>
          <w:szCs w:val="28"/>
        </w:rPr>
      </w:pPr>
      <w:bookmarkStart w:id="0" w:name="_GoBack"/>
    </w:p>
    <w:p w:rsidR="004A3F07" w:rsidRPr="00464846" w:rsidRDefault="00BF3889" w:rsidP="000F1F81">
      <w:pPr>
        <w:jc w:val="center"/>
        <w:rPr>
          <w:rStyle w:val="IntenseEmphasis"/>
          <w:sz w:val="28"/>
          <w:szCs w:val="28"/>
        </w:rPr>
      </w:pPr>
      <w:r w:rsidRPr="00464846">
        <w:rPr>
          <w:rStyle w:val="IntenseEmphasis"/>
          <w:sz w:val="28"/>
          <w:szCs w:val="28"/>
        </w:rPr>
        <w:t>F</w:t>
      </w:r>
      <w:r w:rsidR="000F1F81" w:rsidRPr="00464846">
        <w:rPr>
          <w:rStyle w:val="IntenseEmphasis"/>
          <w:sz w:val="28"/>
          <w:szCs w:val="28"/>
        </w:rPr>
        <w:t>TESË PUBLIKE PËR SUBVENCIONIM TË OJQ, PËR PROJEKTET SPORTIVE PËR VITIN 2021.</w:t>
      </w:r>
    </w:p>
    <w:bookmarkEnd w:id="0"/>
    <w:p w:rsidR="00B00CC5" w:rsidRDefault="00B00CC5" w:rsidP="00163F96">
      <w:pPr>
        <w:jc w:val="center"/>
        <w:rPr>
          <w:rFonts w:cstheme="minorHAnsi"/>
          <w:b/>
          <w:sz w:val="28"/>
          <w:szCs w:val="28"/>
          <w:lang w:val="sq-AL"/>
        </w:rPr>
      </w:pPr>
    </w:p>
    <w:p w:rsidR="004A3F07" w:rsidRPr="00EE14DA" w:rsidRDefault="009A2D15" w:rsidP="00163F96">
      <w:pPr>
        <w:jc w:val="center"/>
        <w:rPr>
          <w:rFonts w:cstheme="minorHAnsi"/>
          <w:b/>
          <w:sz w:val="28"/>
          <w:szCs w:val="28"/>
          <w:lang w:val="sq-AL"/>
        </w:rPr>
      </w:pPr>
      <w:r w:rsidRPr="00EE14DA">
        <w:rPr>
          <w:rFonts w:cstheme="minorHAnsi"/>
          <w:b/>
          <w:sz w:val="28"/>
          <w:szCs w:val="28"/>
          <w:lang w:val="sq-AL"/>
        </w:rPr>
        <w:t>Aplikacion për projekt</w:t>
      </w:r>
      <w:r w:rsidR="00626AE3" w:rsidRPr="00EE14DA">
        <w:rPr>
          <w:rFonts w:cstheme="minorHAnsi"/>
          <w:b/>
          <w:sz w:val="28"/>
          <w:szCs w:val="28"/>
          <w:lang w:val="sq-AL"/>
        </w:rPr>
        <w:t>e</w:t>
      </w:r>
    </w:p>
    <w:p w:rsidR="004A3F07" w:rsidRPr="00EE14DA" w:rsidRDefault="004A3F07" w:rsidP="004A3F07">
      <w:pPr>
        <w:jc w:val="both"/>
        <w:rPr>
          <w:rFonts w:cstheme="minorHAnsi"/>
          <w:b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 xml:space="preserve">Data e publikimit të </w:t>
      </w:r>
      <w:r w:rsidR="00C25807" w:rsidRPr="00EE14DA">
        <w:rPr>
          <w:rFonts w:cstheme="minorHAnsi"/>
          <w:sz w:val="24"/>
          <w:szCs w:val="24"/>
          <w:lang w:val="sq-AL"/>
        </w:rPr>
        <w:t>ftesës</w:t>
      </w:r>
      <w:r w:rsidR="0063024A" w:rsidRPr="00EE14DA">
        <w:rPr>
          <w:rFonts w:cstheme="minorHAnsi"/>
          <w:sz w:val="24"/>
          <w:szCs w:val="24"/>
          <w:lang w:val="sq-AL"/>
        </w:rPr>
        <w:t xml:space="preserve">: </w:t>
      </w:r>
      <w:r w:rsidR="0001214D">
        <w:rPr>
          <w:rFonts w:cstheme="minorHAnsi"/>
          <w:b/>
          <w:sz w:val="24"/>
          <w:szCs w:val="24"/>
          <w:lang w:val="sq-AL"/>
        </w:rPr>
        <w:t>19</w:t>
      </w:r>
      <w:r w:rsidR="0017469F" w:rsidRPr="00EE14DA">
        <w:rPr>
          <w:rFonts w:cstheme="minorHAnsi"/>
          <w:b/>
          <w:sz w:val="24"/>
          <w:szCs w:val="24"/>
          <w:lang w:val="sq-AL"/>
        </w:rPr>
        <w:t>/</w:t>
      </w:r>
      <w:r w:rsidR="006F532E">
        <w:rPr>
          <w:rFonts w:cstheme="minorHAnsi"/>
          <w:b/>
          <w:sz w:val="24"/>
          <w:szCs w:val="24"/>
          <w:lang w:val="sq-AL"/>
        </w:rPr>
        <w:t>02</w:t>
      </w:r>
      <w:r w:rsidR="0017469F" w:rsidRPr="00EE14DA">
        <w:rPr>
          <w:rFonts w:cstheme="minorHAnsi"/>
          <w:b/>
          <w:sz w:val="24"/>
          <w:szCs w:val="24"/>
          <w:lang w:val="sq-AL"/>
        </w:rPr>
        <w:t>/20</w:t>
      </w:r>
      <w:r w:rsidR="006F532E">
        <w:rPr>
          <w:rFonts w:cstheme="minorHAnsi"/>
          <w:b/>
          <w:sz w:val="24"/>
          <w:szCs w:val="24"/>
          <w:lang w:val="sq-AL"/>
        </w:rPr>
        <w:t>21</w:t>
      </w:r>
    </w:p>
    <w:p w:rsidR="004A3F07" w:rsidRPr="00EE14DA" w:rsidRDefault="004A3F07" w:rsidP="0001214D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sz w:val="24"/>
          <w:szCs w:val="24"/>
          <w:lang w:val="sq-AL"/>
        </w:rPr>
        <w:t>Afati i fun</w:t>
      </w:r>
      <w:r w:rsidR="002248F6" w:rsidRPr="00EE14DA">
        <w:rPr>
          <w:rFonts w:cstheme="minorHAnsi"/>
          <w:sz w:val="24"/>
          <w:szCs w:val="24"/>
          <w:lang w:val="sq-AL"/>
        </w:rPr>
        <w:t xml:space="preserve">dit për dorëzimin e aplikimit: </w:t>
      </w:r>
      <w:r w:rsidR="006F532E">
        <w:rPr>
          <w:rFonts w:cstheme="minorHAnsi"/>
          <w:b/>
          <w:sz w:val="24"/>
          <w:szCs w:val="24"/>
          <w:lang w:val="sq-AL"/>
        </w:rPr>
        <w:t>1</w:t>
      </w:r>
      <w:r w:rsidR="0001214D">
        <w:rPr>
          <w:rFonts w:cstheme="minorHAnsi"/>
          <w:b/>
          <w:sz w:val="24"/>
          <w:szCs w:val="24"/>
          <w:lang w:val="sq-AL"/>
        </w:rPr>
        <w:t>1</w:t>
      </w:r>
      <w:r w:rsidR="0017469F" w:rsidRPr="00EE14DA">
        <w:rPr>
          <w:rFonts w:cstheme="minorHAnsi"/>
          <w:b/>
          <w:sz w:val="24"/>
          <w:szCs w:val="24"/>
          <w:lang w:val="sq-AL"/>
        </w:rPr>
        <w:t>/</w:t>
      </w:r>
      <w:r w:rsidR="006F532E">
        <w:rPr>
          <w:rFonts w:cstheme="minorHAnsi"/>
          <w:b/>
          <w:sz w:val="24"/>
          <w:szCs w:val="24"/>
          <w:lang w:val="sq-AL"/>
        </w:rPr>
        <w:t>03</w:t>
      </w:r>
      <w:r w:rsidR="0017469F" w:rsidRPr="00EE14DA">
        <w:rPr>
          <w:rFonts w:cstheme="minorHAnsi"/>
          <w:b/>
          <w:sz w:val="24"/>
          <w:szCs w:val="24"/>
          <w:lang w:val="sq-AL"/>
        </w:rPr>
        <w:t>/</w:t>
      </w:r>
      <w:r w:rsidR="00E32AAE" w:rsidRPr="00EE14DA">
        <w:rPr>
          <w:rFonts w:cstheme="minorHAnsi"/>
          <w:b/>
          <w:sz w:val="24"/>
          <w:szCs w:val="24"/>
          <w:lang w:val="sq-AL"/>
        </w:rPr>
        <w:t xml:space="preserve"> 20</w:t>
      </w:r>
      <w:r w:rsidR="006F532E">
        <w:rPr>
          <w:rFonts w:cstheme="minorHAnsi"/>
          <w:b/>
          <w:sz w:val="24"/>
          <w:szCs w:val="24"/>
          <w:lang w:val="sq-AL"/>
        </w:rPr>
        <w:t>21</w:t>
      </w:r>
    </w:p>
    <w:p w:rsidR="004A3F07" w:rsidRPr="00EE14DA" w:rsidRDefault="008F2532" w:rsidP="004A3F07">
      <w:pPr>
        <w:jc w:val="both"/>
        <w:rPr>
          <w:rFonts w:cstheme="minorHAnsi"/>
          <w:sz w:val="24"/>
          <w:szCs w:val="24"/>
          <w:lang w:val="sq-AL"/>
        </w:rPr>
      </w:pPr>
      <w:r w:rsidRPr="00EE14DA">
        <w:rPr>
          <w:rFonts w:cstheme="minorHAnsi"/>
          <w:noProof/>
          <w:sz w:val="24"/>
          <w:szCs w:val="24"/>
          <w:lang w:bidi="yi-He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B4B5F9" wp14:editId="2EB5D844">
                <wp:simplePos x="0" y="0"/>
                <wp:positionH relativeFrom="column">
                  <wp:posOffset>-534838</wp:posOffset>
                </wp:positionH>
                <wp:positionV relativeFrom="paragraph">
                  <wp:posOffset>148148</wp:posOffset>
                </wp:positionV>
                <wp:extent cx="6795135" cy="1207698"/>
                <wp:effectExtent l="0" t="0" r="24765" b="1206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5135" cy="12076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E3CDB" w:rsidRDefault="00EE3CDB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Ju lutemi para se të plotësoni Formularin për </w:t>
                            </w:r>
                            <w:bookmarkStart w:id="1" w:name="_Toc469306972"/>
                            <w:r w:rsidR="006F532E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ftesë publike për  projekte</w:t>
                            </w:r>
                            <w:r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 xml:space="preserve"> </w:t>
                            </w:r>
                            <w:r w:rsidR="006F532E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S</w:t>
                            </w:r>
                            <w:r w:rsidR="00F10F86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portive</w:t>
                            </w:r>
                            <w:r w:rsidR="0086434B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 xml:space="preserve"> për OJQ-të </w:t>
                            </w:r>
                            <w:r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për vitin 20</w:t>
                            </w:r>
                            <w:bookmarkEnd w:id="1"/>
                            <w:r w:rsidR="006F532E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>21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. Lexoni me kujdes udhëzimet për</w:t>
                            </w:r>
                            <w:r w:rsidR="00F56CA6"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 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plotësim.</w:t>
                            </w:r>
                          </w:p>
                          <w:p w:rsidR="008F2532" w:rsidRPr="008F2532" w:rsidRDefault="008F2532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</w:p>
                          <w:p w:rsidR="00F56CA6" w:rsidRPr="008F2532" w:rsidRDefault="00B711C9" w:rsidP="00B41B9A">
                            <w:pPr>
                              <w:spacing w:after="0" w:line="240" w:lineRule="auto"/>
                              <w:jc w:val="both"/>
                              <w:outlineLvl w:val="1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Të drejtë aplikimi kanë vetëm </w:t>
                            </w:r>
                            <w:r w:rsidR="0086434B" w:rsidRPr="008F2532">
                              <w:rPr>
                                <w:rFonts w:cstheme="minorHAnsi"/>
                                <w:b/>
                                <w:color w:val="365F91" w:themeColor="accent1" w:themeShade="BF"/>
                                <w:lang w:val="sq-AL"/>
                              </w:rPr>
                              <w:t xml:space="preserve">OJQ-të 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të cilët e ushtrojnë </w:t>
                            </w:r>
                            <w:r w:rsidR="00EE14DA"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fushë veprimtarin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 e tyre në Komunën e Rahovecit.</w:t>
                            </w:r>
                          </w:p>
                          <w:p w:rsidR="00B711C9" w:rsidRPr="008F2532" w:rsidRDefault="00EE3CDB" w:rsidP="008F2532">
                            <w:pPr>
                              <w:jc w:val="both"/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</w:pP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Informatat duhet të jenë të sakta, të plota</w:t>
                            </w:r>
                            <w:r w:rsidR="00776343"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>,</w:t>
                            </w:r>
                            <w:r w:rsidRPr="008F2532">
                              <w:rPr>
                                <w:rFonts w:cstheme="minorHAnsi"/>
                                <w:color w:val="365F91" w:themeColor="accent1" w:themeShade="BF"/>
                                <w:lang w:val="sq-AL"/>
                              </w:rPr>
                              <w:t xml:space="preserve"> në mënyrë që të japin detaje të mjaftueshme për të kuptuar qartë projekt-propozimin.</w:t>
                            </w:r>
                          </w:p>
                          <w:p w:rsidR="00EE3CDB" w:rsidRDefault="00EE3CDB" w:rsidP="00D9186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left:0;text-align:left;margin-left:-42.1pt;margin-top:11.65pt;width:535.05pt;height:9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">
                <v:textbox>
                  <w:txbxContent>
                    <w:p w:rsidR="00EE3CDB" w:rsidRDefault="00EE3CDB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Ju lutemi para se të plotësoni Formularin për </w:t>
                      </w:r>
                      <w:bookmarkStart w:id="1" w:name="_Toc469306972"/>
                      <w:r w:rsidR="006F532E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ftesë publike për  projekte</w:t>
                      </w:r>
                      <w:r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 xml:space="preserve"> </w:t>
                      </w:r>
                      <w:r w:rsidR="006F532E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S</w:t>
                      </w:r>
                      <w:r w:rsidR="00F10F86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portive</w:t>
                      </w:r>
                      <w:r w:rsidR="0086434B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 xml:space="preserve"> për OJQ-të </w:t>
                      </w:r>
                      <w:r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për vitin 20</w:t>
                      </w:r>
                      <w:bookmarkEnd w:id="1"/>
                      <w:r w:rsidR="006F532E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>21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. Lexoni me 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kujdes udhëzimet për</w:t>
                      </w:r>
                      <w:r w:rsidR="00F56CA6"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 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plotësim.</w:t>
                      </w:r>
                    </w:p>
                    <w:p w:rsidR="008F2532" w:rsidRPr="008F2532" w:rsidRDefault="008F2532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</w:p>
                    <w:p w:rsidR="00F56CA6" w:rsidRPr="008F2532" w:rsidRDefault="00B711C9" w:rsidP="00B41B9A">
                      <w:pPr>
                        <w:spacing w:after="0" w:line="240" w:lineRule="auto"/>
                        <w:jc w:val="both"/>
                        <w:outlineLvl w:val="1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Të drejtë aplikimi kanë vetëm </w:t>
                      </w:r>
                      <w:r w:rsidR="0086434B" w:rsidRPr="008F2532">
                        <w:rPr>
                          <w:rFonts w:cstheme="minorHAnsi"/>
                          <w:b/>
                          <w:color w:val="365F91" w:themeColor="accent1" w:themeShade="BF"/>
                          <w:lang w:val="sq-AL"/>
                        </w:rPr>
                        <w:t xml:space="preserve">OJQ-të 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të cilët e ushtrojnë </w:t>
                      </w:r>
                      <w:r w:rsidR="00EE14DA"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fushë veprimtarin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 e tyre në Komunën e Rahovecit.</w:t>
                      </w:r>
                    </w:p>
                    <w:p w:rsidR="00B711C9" w:rsidRPr="008F2532" w:rsidRDefault="00EE3CDB" w:rsidP="008F2532">
                      <w:pPr>
                        <w:jc w:val="both"/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</w:pP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Informatat duhet të jenë të sakta, të plota</w:t>
                      </w:r>
                      <w:r w:rsidR="00776343"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>,</w:t>
                      </w:r>
                      <w:r w:rsidRPr="008F2532">
                        <w:rPr>
                          <w:rFonts w:cstheme="minorHAnsi"/>
                          <w:color w:val="365F91" w:themeColor="accent1" w:themeShade="BF"/>
                          <w:lang w:val="sq-AL"/>
                        </w:rPr>
                        <w:t xml:space="preserve"> në mënyrë që të japin detaje të mjaftueshme për të kuptuar qartë projekt-propozimin.</w:t>
                      </w:r>
                    </w:p>
                    <w:p w:rsidR="00EE3CDB" w:rsidRDefault="00EE3CDB" w:rsidP="00D91869"/>
                  </w:txbxContent>
                </v:textbox>
              </v:shape>
            </w:pict>
          </mc:Fallback>
        </mc:AlternateContent>
      </w:r>
    </w:p>
    <w:p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4A3F07" w:rsidRPr="00EE14DA" w:rsidRDefault="004A3F07" w:rsidP="004A3F07">
      <w:pPr>
        <w:jc w:val="both"/>
        <w:rPr>
          <w:rFonts w:cstheme="minorHAnsi"/>
          <w:sz w:val="24"/>
          <w:szCs w:val="24"/>
          <w:lang w:val="sq-AL"/>
        </w:rPr>
      </w:pPr>
    </w:p>
    <w:p w:rsidR="008F2532" w:rsidRDefault="008F2532" w:rsidP="008F2532">
      <w:pPr>
        <w:jc w:val="both"/>
        <w:rPr>
          <w:rFonts w:cstheme="minorHAnsi"/>
          <w:sz w:val="24"/>
          <w:szCs w:val="24"/>
          <w:lang w:val="sq-AL"/>
        </w:rPr>
      </w:pPr>
    </w:p>
    <w:p w:rsidR="00532996" w:rsidRPr="008F2532" w:rsidRDefault="004A3F07" w:rsidP="008F2532">
      <w:pPr>
        <w:rPr>
          <w:rFonts w:ascii="Century Schoolbook" w:hAnsi="Century Schoolbook"/>
          <w:color w:val="943634" w:themeColor="accent2" w:themeShade="BF"/>
          <w:lang w:val="sq-AL"/>
        </w:rPr>
      </w:pPr>
      <w:r w:rsidRPr="008F2532">
        <w:rPr>
          <w:rFonts w:cstheme="minorHAnsi"/>
          <w:b/>
          <w:color w:val="943634" w:themeColor="accent2" w:themeShade="BF"/>
          <w:sz w:val="24"/>
          <w:szCs w:val="24"/>
          <w:lang w:val="sq-AL"/>
        </w:rPr>
        <w:t>Ju lutemi plotësoni formularin duke përdorur</w:t>
      </w:r>
      <w:r w:rsidRPr="008F2532">
        <w:rPr>
          <w:rFonts w:cstheme="minorHAnsi"/>
          <w:b/>
          <w:color w:val="943634" w:themeColor="accent2" w:themeShade="BF"/>
          <w:lang w:val="sq-AL"/>
        </w:rPr>
        <w:t xml:space="preserve"> </w:t>
      </w:r>
      <w:r w:rsidR="00163F96" w:rsidRPr="008F2532">
        <w:rPr>
          <w:rFonts w:cstheme="minorHAnsi"/>
          <w:b/>
          <w:color w:val="943634" w:themeColor="accent2" w:themeShade="BF"/>
          <w:lang w:val="sq-AL"/>
        </w:rPr>
        <w:t>kompjuterin</w:t>
      </w:r>
      <w:r w:rsidR="00163F96" w:rsidRPr="008F2532">
        <w:rPr>
          <w:rFonts w:ascii="Century Schoolbook" w:hAnsi="Century Schoolbook"/>
          <w:color w:val="943634" w:themeColor="accent2" w:themeShade="BF"/>
          <w:lang w:val="sq-AL"/>
        </w:rPr>
        <w:t xml:space="preserve">. </w:t>
      </w:r>
    </w:p>
    <w:p w:rsidR="004A3F07" w:rsidRPr="00EE14DA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</w:p>
    <w:p w:rsidR="004A3F07" w:rsidRPr="00EE14DA" w:rsidRDefault="00163F9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projekt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_________</w:t>
      </w:r>
    </w:p>
    <w:p w:rsidR="004A3F07" w:rsidRPr="00EE14DA" w:rsidRDefault="002248F6" w:rsidP="004A3F07">
      <w:pPr>
        <w:suppressAutoHyphens/>
        <w:spacing w:after="0" w:line="240" w:lineRule="auto"/>
        <w:ind w:hanging="13"/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</w:pPr>
      <w:r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Emri i aplikuesit</w:t>
      </w:r>
      <w:r w:rsidR="004A3F07" w:rsidRPr="00EE14DA">
        <w:rPr>
          <w:rFonts w:ascii="Arial Narrow" w:eastAsia="Arial Unicode MS" w:hAnsi="Arial Narrow" w:cs="Arial"/>
          <w:b/>
          <w:bCs/>
          <w:sz w:val="24"/>
          <w:szCs w:val="24"/>
          <w:lang w:val="sq-AL" w:eastAsia="ar-SA"/>
        </w:rPr>
        <w:t>:_________________________________________________</w:t>
      </w:r>
    </w:p>
    <w:p w:rsidR="004A3F07" w:rsidRPr="00C73E92" w:rsidRDefault="004A3F07" w:rsidP="004A3F07">
      <w:pPr>
        <w:suppressAutoHyphens/>
        <w:spacing w:after="0" w:line="240" w:lineRule="auto"/>
        <w:rPr>
          <w:rFonts w:ascii="Arial Narrow" w:eastAsia="Arial Unicode MS" w:hAnsi="Arial Narrow" w:cs="Arial"/>
          <w:b/>
          <w:bCs/>
          <w:sz w:val="24"/>
          <w:szCs w:val="24"/>
          <w:lang w:eastAsia="ar-SA"/>
        </w:rPr>
      </w:pPr>
    </w:p>
    <w:tbl>
      <w:tblPr>
        <w:tblW w:w="10803" w:type="dxa"/>
        <w:tblInd w:w="-988" w:type="dxa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363"/>
        <w:gridCol w:w="458"/>
        <w:gridCol w:w="82"/>
        <w:gridCol w:w="923"/>
        <w:gridCol w:w="71"/>
        <w:gridCol w:w="765"/>
        <w:gridCol w:w="562"/>
        <w:gridCol w:w="195"/>
        <w:gridCol w:w="17"/>
        <w:gridCol w:w="725"/>
        <w:gridCol w:w="155"/>
        <w:gridCol w:w="509"/>
        <w:gridCol w:w="76"/>
        <w:gridCol w:w="276"/>
        <w:gridCol w:w="178"/>
        <w:gridCol w:w="84"/>
        <w:gridCol w:w="27"/>
        <w:gridCol w:w="26"/>
        <w:gridCol w:w="43"/>
        <w:gridCol w:w="241"/>
        <w:gridCol w:w="239"/>
        <w:gridCol w:w="302"/>
        <w:gridCol w:w="267"/>
        <w:gridCol w:w="200"/>
        <w:gridCol w:w="67"/>
        <w:gridCol w:w="201"/>
        <w:gridCol w:w="121"/>
        <w:gridCol w:w="20"/>
        <w:gridCol w:w="232"/>
        <w:gridCol w:w="210"/>
        <w:gridCol w:w="164"/>
        <w:gridCol w:w="670"/>
        <w:gridCol w:w="306"/>
        <w:gridCol w:w="126"/>
        <w:gridCol w:w="1902"/>
      </w:tblGrid>
      <w:tr w:rsidR="004A3F07" w:rsidRPr="00C73E92" w:rsidTr="008F2532">
        <w:trPr>
          <w:trHeight w:val="211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vAlign w:val="center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Times New Roman" w:hAnsi="Arial Narrow" w:cs="Times New Roman"/>
                <w:b/>
                <w:sz w:val="24"/>
                <w:szCs w:val="24"/>
                <w:lang w:eastAsia="ar-SA"/>
              </w:rPr>
              <w:br w:type="page"/>
            </w: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.</w:t>
            </w:r>
          </w:p>
        </w:tc>
        <w:tc>
          <w:tcPr>
            <w:tcW w:w="9900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vAlign w:val="center"/>
            <w:hideMark/>
          </w:tcPr>
          <w:p w:rsidR="00D91869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4A3F07" w:rsidRPr="00B711C9" w:rsidRDefault="004A3F07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>I</w:t>
            </w:r>
            <w:r w:rsidR="002248F6"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NFORMATA TË PËRGJITHSHME PËR APLIKUESIN E PROJEKTIT </w:t>
            </w:r>
          </w:p>
          <w:p w:rsidR="00D91869" w:rsidRPr="00C73E92" w:rsidRDefault="00D91869" w:rsidP="002248F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900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C73E92" w:rsidRDefault="00C73E92" w:rsidP="00AE469E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BAZË PËR ORGANIZIMIN E APLIKUESIT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574AF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 O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>rganizatës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2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Adresa (rruga dhe numri)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C36F41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3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Kodi postar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dhe selia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</w:t>
            </w: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4.</w:t>
            </w:r>
          </w:p>
        </w:tc>
        <w:tc>
          <w:tcPr>
            <w:tcW w:w="1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EE14DA" w:rsidRDefault="001A5B44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Rajoni </w:t>
            </w:r>
          </w:p>
        </w:tc>
        <w:tc>
          <w:tcPr>
            <w:tcW w:w="4019" w:type="dxa"/>
            <w:gridSpan w:val="11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5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6113A5" w:rsidP="005D02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Emri i</w:t>
            </w:r>
            <w:r w:rsidR="005D024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bartësit të projekt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, adresa,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e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-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mail dhe funksion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i aktua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6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Nr. </w:t>
            </w:r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Te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176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7.</w:t>
            </w:r>
          </w:p>
        </w:tc>
        <w:tc>
          <w:tcPr>
            <w:tcW w:w="127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EE14DA" w:rsidRDefault="00C73E92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r. Te</w:t>
            </w:r>
            <w:r w:rsidR="009913E2" w:rsidRPr="00EE14DA">
              <w:rPr>
                <w:rFonts w:ascii="Arial Narrow" w:eastAsia="Arial Unicode MS" w:hAnsi="Arial Narrow" w:cs="Arial"/>
                <w:lang w:val="sq-AL" w:eastAsia="ar-SA"/>
              </w:rPr>
              <w:t>l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. </w:t>
            </w:r>
            <w:r w:rsidR="004A3F07" w:rsidRPr="00EE14DA">
              <w:rPr>
                <w:rFonts w:ascii="Arial Narrow" w:eastAsia="Arial Unicode MS" w:hAnsi="Arial Narrow" w:cs="Arial"/>
                <w:lang w:val="sq-AL" w:eastAsia="ar-SA"/>
              </w:rPr>
              <w:t>Mob</w:t>
            </w: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3751" w:type="dxa"/>
            <w:gridSpan w:val="9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1A5B44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8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x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9.  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Adresa </w:t>
            </w:r>
            <w:r w:rsidR="006113A5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postare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EE14DA" w:rsidRDefault="0017469F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   </w:t>
            </w: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0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Faqja e internetit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1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Viti i themelimit</w:t>
            </w:r>
          </w:p>
        </w:tc>
        <w:tc>
          <w:tcPr>
            <w:tcW w:w="648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12. 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Data e regjistrimit në regjistrin 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>e OJQ-ve</w:t>
            </w:r>
          </w:p>
        </w:tc>
        <w:tc>
          <w:tcPr>
            <w:tcW w:w="2535" w:type="dxa"/>
            <w:gridSpan w:val="1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shd w:val="clear" w:color="auto" w:fill="D6E3BC" w:themeFill="accent3" w:themeFillTint="66"/>
            <w:hideMark/>
          </w:tcPr>
          <w:p w:rsidR="004A3F07" w:rsidRPr="00EE14DA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13.</w:t>
            </w:r>
          </w:p>
        </w:tc>
        <w:tc>
          <w:tcPr>
            <w:tcW w:w="170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EE14DA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EE14DA">
              <w:rPr>
                <w:rFonts w:ascii="Arial Narrow" w:eastAsia="Arial Unicode MS" w:hAnsi="Arial Narrow" w:cs="Arial"/>
                <w:lang w:val="sq-AL" w:eastAsia="ar-SA"/>
              </w:rPr>
              <w:t>Numri i Regjistrimit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C73E92" w:rsidRPr="00EE14DA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të OJQ-së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lastRenderedPageBreak/>
              <w:t>14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Regjistruar në (emri i organit të regjistrimit)</w:t>
            </w:r>
          </w:p>
        </w:tc>
        <w:tc>
          <w:tcPr>
            <w:tcW w:w="6487" w:type="dxa"/>
            <w:gridSpan w:val="2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5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6113A5" w:rsidP="00C73E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Numri llogarisë bankare</w:t>
            </w:r>
            <w:r w:rsidR="00C73E92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përfshirë</w:t>
            </w: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BAN</w:t>
            </w:r>
          </w:p>
        </w:tc>
        <w:tc>
          <w:tcPr>
            <w:tcW w:w="6487" w:type="dxa"/>
            <w:gridSpan w:val="24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6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C73E92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Numri fiskal </w:t>
            </w:r>
            <w:r w:rsidR="000E7458" w:rsidRPr="009A6ADF">
              <w:rPr>
                <w:rFonts w:ascii="Arial Narrow" w:eastAsia="Arial Unicode MS" w:hAnsi="Arial Narrow" w:cs="Arial"/>
                <w:lang w:val="sq-AL" w:eastAsia="ar-SA"/>
              </w:rPr>
              <w:t>i OJQ-së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7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F13C78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Lloji i OJQ-së (shoqatë/fondacion)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8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Objektivat e krijimit në përputhje me statutin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e OJQ-së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9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6113A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Qëllimi dhe fushëveprimi</w:t>
            </w:r>
            <w:r w:rsidR="0046114E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i Aplikantit</w:t>
            </w:r>
          </w:p>
        </w:tc>
        <w:tc>
          <w:tcPr>
            <w:tcW w:w="6487" w:type="dxa"/>
            <w:gridSpan w:val="2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B3205" w:rsidRPr="009A6ADF" w:rsidRDefault="000B3205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9F4270">
              <w:rPr>
                <w:rFonts w:ascii="Arial Narrow" w:eastAsia="Arial Unicode MS" w:hAnsi="Arial Narrow" w:cs="Arial"/>
                <w:lang w:eastAsia="ar-SA"/>
              </w:rPr>
              <w:t>0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6113A5" w:rsidRPr="009A6ADF" w:rsidRDefault="006113A5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Numri i përgjithshëm i </w:t>
            </w:r>
            <w:r w:rsidR="0028226B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Anëtarëve</w:t>
            </w:r>
            <w:r w:rsidR="0028226B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 </w:t>
            </w:r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vendoset  numëri</w:t>
            </w:r>
            <w:r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) </w:t>
            </w:r>
          </w:p>
          <w:p w:rsidR="004A3F07" w:rsidRPr="009A6ADF" w:rsidRDefault="004A3F07" w:rsidP="006113A5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4A3F07" w:rsidRPr="009A6ADF" w:rsidRDefault="004A3F07" w:rsidP="0028226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5448" w:type="dxa"/>
            <w:gridSpan w:val="2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F13C78" w:rsidP="00A82AE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>Nga ta</w:t>
            </w:r>
            <w:r w:rsidR="00A82AED" w:rsidRPr="009A6ADF">
              <w:rPr>
                <w:rFonts w:ascii="Arial Narrow" w:eastAsia="Arial Unicode MS" w:hAnsi="Arial Narrow" w:cs="Arial"/>
                <w:i/>
                <w:szCs w:val="16"/>
                <w:lang w:val="sq-AL" w:eastAsia="ar-SA"/>
              </w:rPr>
              <w:t xml:space="preserve"> 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(</w:t>
            </w:r>
            <w:r w:rsidR="00F750F3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 xml:space="preserve">vendoset  </w:t>
            </w:r>
            <w:r w:rsidR="009A6ADF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numër</w:t>
            </w:r>
            <w:r w:rsidR="00A82AED" w:rsidRPr="009A6ADF">
              <w:rPr>
                <w:rFonts w:ascii="Arial Narrow" w:eastAsia="Arial Unicode MS" w:hAnsi="Arial Narrow" w:cs="Arial"/>
                <w:i/>
                <w:sz w:val="16"/>
                <w:szCs w:val="16"/>
                <w:lang w:val="sq-AL" w:eastAsia="ar-SA"/>
              </w:rPr>
              <w:t>)</w:t>
            </w:r>
          </w:p>
        </w:tc>
        <w:tc>
          <w:tcPr>
            <w:tcW w:w="103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9A6ADF" w:rsidRDefault="00F13C78" w:rsidP="006113A5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Individ </w:t>
            </w:r>
          </w:p>
        </w:tc>
        <w:tc>
          <w:tcPr>
            <w:tcW w:w="2070" w:type="dxa"/>
            <w:gridSpan w:val="1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35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9A6ADF" w:rsidRDefault="00F13C78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ersona</w:t>
            </w:r>
            <w:r w:rsidR="006113A5"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 juridik</w:t>
            </w:r>
          </w:p>
        </w:tc>
        <w:tc>
          <w:tcPr>
            <w:tcW w:w="20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4A3F07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C73E92" w:rsidRDefault="004A3F07" w:rsidP="009F4270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2</w:t>
            </w:r>
            <w:r w:rsidR="006F532E">
              <w:rPr>
                <w:rFonts w:ascii="Arial Narrow" w:eastAsia="Arial Unicode MS" w:hAnsi="Arial Narrow" w:cs="Arial"/>
                <w:lang w:eastAsia="ar-SA"/>
              </w:rPr>
              <w:t>1</w:t>
            </w:r>
            <w:r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413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4A3F07" w:rsidRPr="009A6ADF" w:rsidRDefault="00F750F3" w:rsidP="00F13C7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 xml:space="preserve">A është organizata juaj </w:t>
            </w:r>
            <w:r w:rsidR="00F13C78" w:rsidRPr="009A6ADF">
              <w:rPr>
                <w:rFonts w:ascii="Arial Narrow" w:eastAsia="Arial Unicode MS" w:hAnsi="Arial Narrow" w:cs="Arial"/>
                <w:lang w:val="sq-AL" w:eastAsia="ar-SA"/>
              </w:rPr>
              <w:t>përfituese e statusit të beneficuar publik</w:t>
            </w:r>
          </w:p>
        </w:tc>
        <w:tc>
          <w:tcPr>
            <w:tcW w:w="146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9A6ADF" w:rsidRDefault="00F750F3" w:rsidP="004A3F07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Po</w:t>
            </w:r>
            <w:r w:rsidR="004A3F07" w:rsidRPr="009A6ADF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127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9A6ADF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1417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vAlign w:val="center"/>
            <w:hideMark/>
          </w:tcPr>
          <w:p w:rsidR="004A3F07" w:rsidRPr="009A6ADF" w:rsidRDefault="00F750F3" w:rsidP="00F750F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9A6ADF">
              <w:rPr>
                <w:rFonts w:ascii="Arial Narrow" w:eastAsia="Arial Unicode MS" w:hAnsi="Arial Narrow" w:cs="Arial"/>
                <w:lang w:val="sq-AL" w:eastAsia="ar-SA"/>
              </w:rPr>
              <w:t>Jo.</w:t>
            </w:r>
          </w:p>
        </w:tc>
        <w:tc>
          <w:tcPr>
            <w:tcW w:w="23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A3F07" w:rsidRPr="00C73E92" w:rsidRDefault="004A3F07" w:rsidP="004A3F07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D91869" w:rsidRDefault="00D9186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b/>
                <w:lang w:eastAsia="ar-SA"/>
              </w:rPr>
              <w:t>II.</w:t>
            </w:r>
          </w:p>
        </w:tc>
        <w:tc>
          <w:tcPr>
            <w:tcW w:w="9900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D91869" w:rsidRDefault="00D91869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  <w:p w:rsidR="00D91869" w:rsidRPr="00B711C9" w:rsidRDefault="009F4270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INFORMACION MBI PROJEKTIN </w:t>
            </w:r>
          </w:p>
          <w:p w:rsidR="001E46A3" w:rsidRPr="00C73E92" w:rsidRDefault="001E46A3" w:rsidP="001E46A3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b/>
                <w:lang w:eastAsia="ar-SA"/>
              </w:rPr>
            </w:pPr>
          </w:p>
        </w:tc>
      </w:tr>
      <w:tr w:rsidR="009F4270" w:rsidRPr="00C73E92" w:rsidTr="008F2532">
        <w:trPr>
          <w:trHeight w:val="89"/>
        </w:trPr>
        <w:tc>
          <w:tcPr>
            <w:tcW w:w="9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9F4270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1.</w:t>
            </w:r>
          </w:p>
        </w:tc>
        <w:tc>
          <w:tcPr>
            <w:tcW w:w="9900" w:type="dxa"/>
            <w:gridSpan w:val="3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9F4270" w:rsidRPr="002A6DC7" w:rsidRDefault="008E2576" w:rsidP="008E257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Emri i projektit:</w:t>
            </w:r>
            <w:r w:rsidR="0017469F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9F4270" w:rsidRPr="00C73E92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9F4270" w:rsidRPr="002A6DC7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2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2A6DC7" w:rsidRDefault="00D91869" w:rsidP="007E2CC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Përmbledhje e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(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jë prezantim i shkurtër i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i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nformacionit bazë për projektin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 xml:space="preserve"> në </w:t>
            </w:r>
            <w:r w:rsidR="00513556" w:rsidRPr="002A6DC7">
              <w:rPr>
                <w:rFonts w:ascii="Arial Narrow" w:eastAsia="Arial Unicode MS" w:hAnsi="Arial Narrow" w:cs="Arial"/>
                <w:lang w:val="sq-AL" w:eastAsia="ar-SA"/>
              </w:rPr>
              <w:t>jo më shumë se 5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0 fjalë)</w:t>
            </w:r>
          </w:p>
        </w:tc>
      </w:tr>
      <w:tr w:rsidR="009F4270" w:rsidRPr="00C73E92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B72D1" w:rsidRPr="002A6DC7" w:rsidRDefault="00EB72D1" w:rsidP="00EB72D1">
            <w:pPr>
              <w:overflowPunct w:val="0"/>
              <w:autoSpaceDE w:val="0"/>
              <w:autoSpaceDN w:val="0"/>
              <w:adjustRightInd w:val="0"/>
              <w:spacing w:after="0" w:line="240" w:lineRule="auto"/>
              <w:ind w:left="1045"/>
              <w:textAlignment w:val="baseline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</w:p>
          <w:p w:rsidR="001A5B44" w:rsidRPr="002A6DC7" w:rsidRDefault="00EB72D1" w:rsidP="00EB72D1">
            <w:pPr>
              <w:spacing w:after="0" w:line="240" w:lineRule="auto"/>
              <w:ind w:firstLine="360"/>
              <w:jc w:val="both"/>
              <w:rPr>
                <w:rFonts w:ascii="Arial" w:eastAsia="Times New Roman" w:hAnsi="Arial" w:cs="Arial"/>
                <w:sz w:val="24"/>
                <w:szCs w:val="24"/>
                <w:lang w:val="sq-AL"/>
              </w:rPr>
            </w:pPr>
            <w:r w:rsidRPr="002A6DC7">
              <w:rPr>
                <w:lang w:val="sq-AL"/>
              </w:rPr>
              <w:t xml:space="preserve">                 </w:t>
            </w:r>
          </w:p>
          <w:p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1A5B44" w:rsidRPr="002A6DC7" w:rsidRDefault="001A5B44" w:rsidP="001A5B44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/>
                <w:bCs/>
                <w:sz w:val="24"/>
                <w:szCs w:val="24"/>
                <w:lang w:val="sq-AL"/>
              </w:rPr>
            </w:pPr>
          </w:p>
          <w:p w:rsidR="007E2CCE" w:rsidRPr="002A6DC7" w:rsidRDefault="007E2CCE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F2532">
        <w:trPr>
          <w:trHeight w:val="331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2A6DC7" w:rsidRDefault="007E2CCE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3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2A6DC7" w:rsidRDefault="00513556" w:rsidP="008D520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Kohëzgjatja e implementimit të projektit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447959" w:rsidRPr="002A6DC7" w:rsidRDefault="00EB72D1" w:rsidP="002A6DC7">
            <w:pPr>
              <w:tabs>
                <w:tab w:val="center" w:pos="1080"/>
                <w:tab w:val="right" w:pos="9026"/>
              </w:tabs>
              <w:spacing w:after="0" w:line="240" w:lineRule="auto"/>
              <w:ind w:left="360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" w:eastAsia="Times New Roman" w:hAnsi="Arial" w:cs="Arial"/>
                <w:bCs/>
                <w:lang w:val="sq-AL"/>
              </w:rPr>
              <w:t xml:space="preserve"> </w:t>
            </w:r>
          </w:p>
        </w:tc>
      </w:tr>
      <w:tr w:rsidR="009F4270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2A6DC7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4</w:t>
            </w:r>
            <w:r w:rsidR="009F4270" w:rsidRPr="002A6DC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2A6DC7" w:rsidRDefault="00513556" w:rsidP="001F5D59">
            <w:pPr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2A6DC7">
              <w:rPr>
                <w:rFonts w:ascii="Arial Narrow" w:eastAsia="Arial Unicode MS" w:hAnsi="Arial Narrow" w:cs="Arial"/>
                <w:lang w:val="sq-AL" w:eastAsia="ar-SA"/>
              </w:rPr>
              <w:t>Fusha në të cilën do të implementohet projekti</w:t>
            </w:r>
            <w:r w:rsidR="00447959" w:rsidRPr="002A6DC7">
              <w:rPr>
                <w:rFonts w:ascii="Arial Narrow" w:eastAsia="Arial Unicode MS" w:hAnsi="Arial Narrow" w:cs="Arial"/>
                <w:lang w:val="sq-AL" w:eastAsia="ar-SA"/>
              </w:rPr>
              <w:t>:</w:t>
            </w:r>
          </w:p>
        </w:tc>
      </w:tr>
      <w:tr w:rsidR="009F4270" w:rsidRPr="00C73E92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70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FA33E8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FA33E8" w:rsidRPr="00C73E92" w:rsidRDefault="00FA33E8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9F4270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9F4270" w:rsidRPr="00C73E92" w:rsidRDefault="00206FB9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5</w:t>
            </w:r>
            <w:r w:rsidR="009F4270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9F4270" w:rsidRPr="00103AA4" w:rsidRDefault="009F4270" w:rsidP="005D669E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9F4270" w:rsidRPr="00103AA4" w:rsidRDefault="009F4270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9F4270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9F4270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a)</w:t>
            </w:r>
          </w:p>
        </w:tc>
        <w:tc>
          <w:tcPr>
            <w:tcW w:w="4714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9F4270" w:rsidRPr="00103AA4" w:rsidRDefault="001C44AA" w:rsidP="00AB234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Republika e Kosovës (nëse projekti implementohet në gjithë territorin e Kosovës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52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9F4270" w:rsidRPr="00103AA4" w:rsidRDefault="009F4270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4714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03AA4" w:rsidRDefault="008F2532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>
              <w:rPr>
                <w:rFonts w:ascii="Arial Narrow" w:eastAsia="Arial Unicode MS" w:hAnsi="Arial Narrow" w:cs="Arial"/>
                <w:lang w:val="sq-AL" w:eastAsia="ar-SA"/>
              </w:rPr>
              <w:t>Rajoni/rajonet (</w:t>
            </w:r>
            <w:r w:rsidR="001C44AA" w:rsidRPr="00103AA4">
              <w:rPr>
                <w:rFonts w:ascii="Arial Narrow" w:eastAsia="Arial Unicode MS" w:hAnsi="Arial Narrow" w:cs="Arial"/>
                <w:lang w:val="sq-AL" w:eastAsia="ar-SA"/>
              </w:rPr>
              <w:t>tregoni rajonin ose rajonet në të cilat do të implementohet projekti</w:t>
            </w:r>
            <w:r w:rsidR="008E096E" w:rsidRPr="00103AA4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52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c)</w:t>
            </w:r>
          </w:p>
        </w:tc>
        <w:tc>
          <w:tcPr>
            <w:tcW w:w="4714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</w:tcPr>
          <w:p w:rsidR="001C44AA" w:rsidRPr="00103AA4" w:rsidRDefault="001C44AA" w:rsidP="008D2C0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komunat</w:t>
            </w:r>
            <w:r w:rsidR="009F36C5"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(shëno komunat përkatëse)</w:t>
            </w:r>
          </w:p>
        </w:tc>
        <w:tc>
          <w:tcPr>
            <w:tcW w:w="52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C44AA" w:rsidRPr="00103AA4" w:rsidRDefault="00EB72D1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4714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03AA4" w:rsidRDefault="001C44AA" w:rsidP="00513556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>Shuma totale e kërkuar për zbatimin e projektit/programit:</w:t>
            </w:r>
          </w:p>
        </w:tc>
        <w:tc>
          <w:tcPr>
            <w:tcW w:w="52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03AA4" w:rsidRDefault="00EB72D1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8F2532">
        <w:trPr>
          <w:trHeight w:val="23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1.</w:t>
            </w:r>
          </w:p>
        </w:tc>
        <w:tc>
          <w:tcPr>
            <w:tcW w:w="4714" w:type="dxa"/>
            <w:gridSpan w:val="1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103AA4" w:rsidRDefault="001C44AA" w:rsidP="0043101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Shuma totale e kërkuar për financim nga donatorët; </w:t>
            </w:r>
            <w:r w:rsidRPr="00103AA4">
              <w:rPr>
                <w:rFonts w:ascii="Arial Narrow" w:eastAsia="Arial Unicode MS" w:hAnsi="Arial Narrow" w:cs="Arial"/>
                <w:i/>
                <w:sz w:val="18"/>
                <w:szCs w:val="18"/>
                <w:lang w:val="sq-AL" w:eastAsia="ar-SA"/>
              </w:rPr>
              <w:t>në __% e shumës për implementimin e projektit/programit</w:t>
            </w:r>
          </w:p>
        </w:tc>
        <w:tc>
          <w:tcPr>
            <w:tcW w:w="526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103AA4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F36C5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6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2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</w:tcPr>
          <w:p w:rsidR="001C44AA" w:rsidRPr="00103AA4" w:rsidRDefault="001C44AA" w:rsidP="008F15E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103AA4">
              <w:rPr>
                <w:rFonts w:ascii="Arial Narrow" w:eastAsia="Arial Unicode MS" w:hAnsi="Arial Narrow" w:cs="Arial"/>
                <w:lang w:val="sq-AL" w:eastAsia="ar-SA"/>
              </w:rPr>
              <w:t xml:space="preserve">A është shuma e kërkuar apo e siguruar nga burimet publike 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(institucionet </w:t>
            </w:r>
            <w:r w:rsidR="001E6A7D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qendrorë</w:t>
            </w:r>
            <w:r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apo lokale, fondet e Bashkimit Evropian apo nga donatorë të tjerë për zbatimin e këtij projekti (specifiko shumat totale për aplikantët dhe partnerët</w:t>
            </w:r>
            <w:r w:rsidR="004A259A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,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 xml:space="preserve"> nëse </w:t>
            </w:r>
            <w:r w:rsidR="008F15E0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keni</w:t>
            </w:r>
            <w:r w:rsidR="008D1455" w:rsidRPr="00103AA4">
              <w:rPr>
                <w:rFonts w:ascii="Arial Narrow" w:eastAsia="Arial Unicode MS" w:hAnsi="Arial Narrow" w:cs="Arial"/>
                <w:sz w:val="20"/>
                <w:lang w:val="sq-AL" w:eastAsia="ar-SA"/>
              </w:rPr>
              <w:t>.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00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Po.</w:t>
            </w:r>
          </w:p>
        </w:tc>
        <w:tc>
          <w:tcPr>
            <w:tcW w:w="3640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17469F" w:rsidRPr="00C73E92" w:rsidRDefault="00A5698B" w:rsidP="0017469F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 xml:space="preserve"> </w:t>
            </w:r>
          </w:p>
          <w:p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851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C73E92">
              <w:rPr>
                <w:rFonts w:ascii="Arial Narrow" w:eastAsia="Arial Unicode MS" w:hAnsi="Arial Narrow" w:cs="Arial"/>
                <w:lang w:eastAsia="ar-SA"/>
              </w:rPr>
              <w:t>Jo.</w:t>
            </w:r>
          </w:p>
        </w:tc>
        <w:tc>
          <w:tcPr>
            <w:tcW w:w="4486" w:type="dxa"/>
            <w:gridSpan w:val="1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A5698B" w:rsidRPr="00C73E92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9B68CB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se përgjigja e pyetjes së mëparshme është “po” tregoni se sa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është </w:t>
            </w:r>
            <w:r w:rsidR="007053AE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shuma financiare e 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>kërkuar</w:t>
            </w:r>
            <w:r w:rsidR="009B68CB" w:rsidRPr="00AD74E7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7A63C2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miratuar nga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çdo financim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lastRenderedPageBreak/>
              <w:t>i</w:t>
            </w:r>
            <w:r w:rsidR="00BA0926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donatorëve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Pr="00AD74E7">
              <w:rPr>
                <w:rFonts w:ascii="Arial Narrow" w:eastAsia="Arial Unicode MS" w:hAnsi="Arial Narrow" w:cs="Arial"/>
                <w:i/>
                <w:sz w:val="20"/>
                <w:szCs w:val="20"/>
                <w:lang w:val="sq-AL" w:eastAsia="ar-SA"/>
              </w:rPr>
              <w:t>(shtoni rreshtat e reja nëse është e nevojshme):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kërkuar: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A5698B" w:rsidRPr="00AD74E7" w:rsidRDefault="00A5698B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1C44AA" w:rsidP="008F253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kërkuara:</w:t>
            </w:r>
          </w:p>
        </w:tc>
        <w:tc>
          <w:tcPr>
            <w:tcW w:w="3168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AD74E7" w:rsidRDefault="00B223FD" w:rsidP="008F253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C73E92" w:rsidRDefault="001C44AA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841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1C44AA" w:rsidP="009913E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Nga ata që është siguruar</w:t>
            </w:r>
          </w:p>
        </w:tc>
        <w:tc>
          <w:tcPr>
            <w:tcW w:w="25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223FD" w:rsidRPr="00AD74E7" w:rsidRDefault="00B223FD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  <w:tc>
          <w:tcPr>
            <w:tcW w:w="2458" w:type="dxa"/>
            <w:gridSpan w:val="1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1C44AA" w:rsidP="008F253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Shuma e fondeve të miratuara:</w:t>
            </w:r>
          </w:p>
        </w:tc>
        <w:tc>
          <w:tcPr>
            <w:tcW w:w="3168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1C44AA" w:rsidRPr="00AD74E7" w:rsidRDefault="00B223FD" w:rsidP="008F253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B68CB" w:rsidP="00556F92">
            <w:pPr>
              <w:suppressAutoHyphens/>
              <w:snapToGrid w:val="0"/>
              <w:spacing w:after="0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7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9E5855" w:rsidP="00A0553D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T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regoni mënyrën se si keni ardhur deri te identifikimi i problemit dhe vlerësimi i nevojave që </w:t>
            </w: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do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të adresoni 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nëpërmjet 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këtij projekt</w:t>
            </w:r>
            <w:r w:rsidR="00A0553D" w:rsidRPr="00AD74E7">
              <w:rPr>
                <w:rFonts w:ascii="Arial Narrow" w:eastAsia="Arial Unicode MS" w:hAnsi="Arial Narrow" w:cs="Arial"/>
                <w:lang w:val="sq-AL" w:eastAsia="ar-SA"/>
              </w:rPr>
              <w:t xml:space="preserve">i. </w:t>
            </w:r>
          </w:p>
        </w:tc>
      </w:tr>
      <w:tr w:rsidR="001C44AA" w:rsidRPr="00C73E92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Default="001C44AA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9E5855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9E5855" w:rsidRPr="00C73E92" w:rsidRDefault="009E5855" w:rsidP="00556F9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C73E92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C73E92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>
              <w:rPr>
                <w:rFonts w:ascii="Arial Narrow" w:eastAsia="Arial Unicode MS" w:hAnsi="Arial Narrow" w:cs="Arial"/>
                <w:lang w:eastAsia="ar-SA"/>
              </w:rPr>
              <w:t>8</w:t>
            </w:r>
            <w:r w:rsidR="001C44AA" w:rsidRPr="00C73E92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6446CC" w:rsidP="00F27EA9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</w:t>
            </w:r>
            <w:r w:rsidR="00F27EA9" w:rsidRPr="00AD74E7">
              <w:rPr>
                <w:rFonts w:ascii="Arial Narrow" w:hAnsi="Arial Narrow"/>
                <w:lang w:val="sq-AL"/>
              </w:rPr>
              <w:t>ni</w:t>
            </w:r>
            <w:r w:rsidR="001C44AA" w:rsidRPr="00AD74E7">
              <w:rPr>
                <w:rFonts w:ascii="Arial Narrow" w:hAnsi="Arial Narrow"/>
                <w:lang w:val="sq-AL"/>
              </w:rPr>
              <w:t xml:space="preserve"> objektivat e synuara </w:t>
            </w:r>
            <w:r w:rsidR="00F27EA9" w:rsidRPr="00AD74E7">
              <w:rPr>
                <w:rFonts w:ascii="Arial Narrow" w:hAnsi="Arial Narrow"/>
                <w:lang w:val="sq-AL"/>
              </w:rPr>
              <w:t>të projektit.</w:t>
            </w:r>
          </w:p>
        </w:tc>
      </w:tr>
      <w:tr w:rsidR="001C44AA" w:rsidRPr="0088436F" w:rsidTr="008F2532">
        <w:trPr>
          <w:trHeight w:val="835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4359" w:rsidRPr="0088436F" w:rsidRDefault="00254359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5855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9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B169F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ërshkruani ndikimet e pritshme të projektit</w:t>
            </w:r>
            <w:r w:rsidR="00F27EA9" w:rsidRPr="00AD74E7">
              <w:rPr>
                <w:rFonts w:ascii="Arial Narrow" w:hAnsi="Arial Narrow"/>
                <w:lang w:val="sq-AL"/>
              </w:rPr>
              <w:t xml:space="preserve"> </w:t>
            </w:r>
          </w:p>
        </w:tc>
      </w:tr>
      <w:tr w:rsidR="00EB54B7" w:rsidRPr="0088436F" w:rsidTr="008F2532">
        <w:trPr>
          <w:trHeight w:val="754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</w:tcPr>
          <w:p w:rsidR="00EB54B7" w:rsidRPr="00AD74E7" w:rsidRDefault="00EB54B7" w:rsidP="0088436F">
            <w:pPr>
              <w:tabs>
                <w:tab w:val="center" w:pos="4680"/>
                <w:tab w:val="right" w:pos="9360"/>
              </w:tabs>
              <w:spacing w:after="0" w:line="240" w:lineRule="auto"/>
              <w:ind w:left="1080"/>
              <w:rPr>
                <w:rFonts w:ascii="Arial" w:eastAsia="Times New Roman" w:hAnsi="Arial" w:cs="Arial"/>
                <w:bCs/>
                <w:lang w:val="sq-AL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EB54B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0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ab/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EB54B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Një p</w:t>
            </w:r>
            <w:r w:rsidR="00EB54B7" w:rsidRPr="00AD74E7">
              <w:rPr>
                <w:rFonts w:ascii="Arial Narrow" w:hAnsi="Arial Narrow"/>
                <w:lang w:val="sq-AL"/>
              </w:rPr>
              <w:t>ërshkrim i detajuar i projektit</w:t>
            </w:r>
            <w:r w:rsidRPr="00AD74E7">
              <w:rPr>
                <w:rFonts w:ascii="Arial Narrow" w:hAnsi="Arial Narrow"/>
                <w:lang w:val="sq-AL"/>
              </w:rPr>
              <w:t xml:space="preserve"> (max 2500 karaktere)</w:t>
            </w:r>
          </w:p>
        </w:tc>
      </w:tr>
      <w:tr w:rsidR="001C44AA" w:rsidRPr="0088436F" w:rsidTr="008F2532">
        <w:trPr>
          <w:trHeight w:val="646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8436F" w:rsidRPr="0088436F" w:rsidRDefault="0088436F" w:rsidP="008F2532">
            <w:pPr>
              <w:pStyle w:val="NormalWeb"/>
              <w:rPr>
                <w:color w:val="000000"/>
                <w:sz w:val="22"/>
                <w:szCs w:val="22"/>
              </w:rPr>
            </w:pPr>
          </w:p>
          <w:p w:rsidR="00EB54B7" w:rsidRPr="00254359" w:rsidRDefault="00EB54B7" w:rsidP="00254359">
            <w:pPr>
              <w:pStyle w:val="NormalWeb"/>
              <w:rPr>
                <w:color w:val="000000"/>
                <w:sz w:val="22"/>
                <w:szCs w:val="22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AD74E7" w:rsidRDefault="00620197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 w:eastAsia="ar-SA"/>
              </w:rPr>
              <w:t>11</w:t>
            </w:r>
            <w:r w:rsidR="001C44AA" w:rsidRPr="00AD74E7">
              <w:rPr>
                <w:rFonts w:ascii="Arial Narrow" w:eastAsia="Arial Unicode MS" w:hAnsi="Arial Narrow" w:cs="Arial"/>
                <w:lang w:val="sq-AL"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620197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Cili është grupi i synuar (grupi në të cilin aktivitetet e projektit do </w:t>
            </w:r>
            <w:r w:rsidR="00DD5E54" w:rsidRPr="00AD74E7">
              <w:rPr>
                <w:rFonts w:ascii="Arial Narrow" w:hAnsi="Arial Narrow"/>
                <w:lang w:val="sq-AL"/>
              </w:rPr>
              <w:t>të ndikojnë direkt) i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projekt, </w:t>
            </w:r>
            <w:r w:rsidR="00DD5E54" w:rsidRPr="00AD74E7">
              <w:rPr>
                <w:rFonts w:ascii="Arial Narrow" w:hAnsi="Arial Narrow"/>
                <w:lang w:val="sq-AL"/>
              </w:rPr>
              <w:t xml:space="preserve">duke përfshirë </w:t>
            </w:r>
            <w:r w:rsidRPr="00AD74E7">
              <w:rPr>
                <w:rFonts w:ascii="Arial Narrow" w:hAnsi="Arial Narrow"/>
                <w:lang w:val="sq-AL"/>
              </w:rPr>
              <w:t>numrin dh</w:t>
            </w:r>
            <w:r w:rsidR="00DD5E54" w:rsidRPr="00AD74E7">
              <w:rPr>
                <w:rFonts w:ascii="Arial Narrow" w:hAnsi="Arial Narrow"/>
                <w:lang w:val="sq-AL"/>
              </w:rPr>
              <w:t>e strukturën e tyre</w:t>
            </w:r>
            <w:r w:rsidRPr="00AD74E7">
              <w:rPr>
                <w:rFonts w:ascii="Arial Narrow" w:hAnsi="Arial Narrow"/>
                <w:lang w:val="sq-AL"/>
              </w:rPr>
              <w:t xml:space="preserve">? Si janë </w:t>
            </w:r>
            <w:r w:rsidR="00DD5E54" w:rsidRPr="00AD74E7">
              <w:rPr>
                <w:rFonts w:ascii="Arial Narrow" w:hAnsi="Arial Narrow"/>
                <w:lang w:val="sq-AL"/>
              </w:rPr>
              <w:t>ata të përfshirë</w:t>
            </w:r>
            <w:r w:rsidRPr="00AD74E7">
              <w:rPr>
                <w:rFonts w:ascii="Arial Narrow" w:hAnsi="Arial Narrow"/>
                <w:lang w:val="sq-AL"/>
              </w:rPr>
              <w:t xml:space="preserve"> në këtë projekt? </w:t>
            </w:r>
          </w:p>
        </w:tc>
      </w:tr>
      <w:tr w:rsidR="001C44AA" w:rsidRPr="0088436F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7469F" w:rsidRDefault="0017469F" w:rsidP="008F253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  <w:p w:rsidR="008F2532" w:rsidRPr="0088436F" w:rsidRDefault="008F2532" w:rsidP="008F253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3B6D71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2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8D2C02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88436F">
              <w:rPr>
                <w:rFonts w:ascii="Arial Narrow" w:hAnsi="Arial Narrow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shkruani, aktiv</w:t>
            </w:r>
            <w:r w:rsidR="00C54363" w:rsidRPr="00AD74E7">
              <w:rPr>
                <w:rFonts w:ascii="Arial Narrow" w:hAnsi="Arial Narrow"/>
                <w:lang w:val="sq-AL"/>
              </w:rPr>
              <w:t>itetet kryesore që do të kryhen në kuadër të projektit</w:t>
            </w:r>
            <w:r w:rsidRPr="00AD74E7">
              <w:rPr>
                <w:rFonts w:ascii="Arial Narrow" w:hAnsi="Arial Narrow"/>
                <w:lang w:val="sq-AL"/>
              </w:rPr>
              <w:t xml:space="preserve">, </w:t>
            </w:r>
            <w:r w:rsidR="008D2C02" w:rsidRPr="00AD74E7">
              <w:rPr>
                <w:rFonts w:ascii="Arial Narrow" w:hAnsi="Arial Narrow"/>
                <w:lang w:val="sq-AL"/>
              </w:rPr>
              <w:t>bartësit</w:t>
            </w:r>
            <w:r w:rsidRPr="00AD74E7">
              <w:rPr>
                <w:rFonts w:ascii="Arial Narrow" w:hAnsi="Arial Narrow"/>
                <w:lang w:val="sq-AL"/>
              </w:rPr>
              <w:t xml:space="preserve">, rezultatet e pritura, periudha e zbatimit të </w:t>
            </w:r>
            <w:r w:rsidR="00C54363" w:rsidRPr="00AD74E7">
              <w:rPr>
                <w:rFonts w:ascii="Arial Narrow" w:hAnsi="Arial Narrow"/>
                <w:lang w:val="sq-AL"/>
              </w:rPr>
              <w:t>tyre, metodat që do të përdoren</w:t>
            </w:r>
            <w:r w:rsidRPr="00AD74E7">
              <w:rPr>
                <w:rFonts w:ascii="Arial Narrow" w:hAnsi="Arial Narrow"/>
                <w:lang w:val="sq-AL"/>
              </w:rPr>
              <w:t xml:space="preserve"> në zbatimin e projektit (nëse është e nevojshme </w:t>
            </w:r>
            <w:r w:rsidR="00767687" w:rsidRPr="00AD74E7">
              <w:rPr>
                <w:rFonts w:ascii="Arial Narrow" w:hAnsi="Arial Narrow"/>
                <w:lang w:val="sq-AL"/>
              </w:rPr>
              <w:t>shtoni rreshta në</w:t>
            </w:r>
            <w:r w:rsidRPr="00AD74E7">
              <w:rPr>
                <w:rFonts w:ascii="Arial Narrow" w:hAnsi="Arial Narrow"/>
                <w:lang w:val="sq-AL"/>
              </w:rPr>
              <w:t xml:space="preserve"> tabelën</w:t>
            </w:r>
            <w:r w:rsidR="00767687" w:rsidRPr="00AD74E7">
              <w:rPr>
                <w:rFonts w:ascii="Arial Narrow" w:hAnsi="Arial Narrow"/>
                <w:lang w:val="sq-AL"/>
              </w:rPr>
              <w:t xml:space="preserve"> e mëposhtme</w:t>
            </w:r>
            <w:r w:rsidRPr="00AD74E7">
              <w:rPr>
                <w:rFonts w:ascii="Arial Narrow" w:hAnsi="Arial Narrow"/>
                <w:lang w:val="sq-AL"/>
              </w:rPr>
              <w:t>).</w:t>
            </w: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240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Aktivitetet </w:t>
            </w: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Bartësi </w:t>
            </w: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Metodat implementuese</w:t>
            </w: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Periudha e implementimit</w:t>
            </w:r>
          </w:p>
        </w:tc>
        <w:tc>
          <w:tcPr>
            <w:tcW w:w="300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8D2C02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Rezultatet e pritura</w:t>
            </w: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.</w:t>
            </w:r>
          </w:p>
        </w:tc>
        <w:tc>
          <w:tcPr>
            <w:tcW w:w="240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00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2.</w:t>
            </w:r>
          </w:p>
        </w:tc>
        <w:tc>
          <w:tcPr>
            <w:tcW w:w="240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00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2403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77" w:type="dxa"/>
            <w:gridSpan w:val="6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683" w:type="dxa"/>
            <w:gridSpan w:val="10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1215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00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AD74E7" w:rsidRDefault="002D4E35" w:rsidP="003B6D71">
            <w:pPr>
              <w:suppressAutoHyphens/>
              <w:snapToGrid w:val="0"/>
              <w:spacing w:before="100" w:beforeAutospacing="1" w:after="100" w:afterAutospacing="1" w:line="240" w:lineRule="auto"/>
              <w:jc w:val="center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13</w:t>
            </w:r>
            <w:r w:rsidR="001C44AA" w:rsidRPr="00AD74E7">
              <w:rPr>
                <w:rFonts w:ascii="Arial Narrow" w:eastAsia="Arial Unicode MS" w:hAnsi="Arial Narrow" w:cs="Arial"/>
                <w:lang w:val="sq-AL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AD74E7" w:rsidRDefault="001C44AA" w:rsidP="00A509A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 xml:space="preserve">Plani i veprimit - kur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do të zbatohet  aktiviteti </w:t>
            </w:r>
            <w:r w:rsidRPr="00AD74E7">
              <w:rPr>
                <w:rFonts w:ascii="Arial Narrow" w:hAnsi="Arial Narrow"/>
                <w:lang w:val="sq-AL"/>
              </w:rPr>
              <w:t xml:space="preserve">dhe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organizata </w:t>
            </w:r>
            <w:r w:rsidRPr="00AD74E7">
              <w:rPr>
                <w:rFonts w:ascii="Arial Narrow" w:hAnsi="Arial Narrow"/>
                <w:lang w:val="sq-AL"/>
              </w:rPr>
              <w:t>që është 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="008D2C02" w:rsidRPr="00AD74E7">
              <w:rPr>
                <w:rFonts w:ascii="Arial Narrow" w:hAnsi="Arial Narrow"/>
                <w:lang w:val="sq-AL"/>
              </w:rPr>
              <w:t>e</w:t>
            </w:r>
            <w:r w:rsidRPr="00AD74E7">
              <w:rPr>
                <w:rFonts w:ascii="Arial Narrow" w:hAnsi="Arial Narrow"/>
                <w:lang w:val="sq-AL"/>
              </w:rPr>
              <w:t xml:space="preserve"> </w:t>
            </w:r>
            <w:r w:rsidR="008D2C02" w:rsidRPr="00AD74E7">
              <w:rPr>
                <w:rFonts w:ascii="Arial Narrow" w:hAnsi="Arial Narrow"/>
                <w:lang w:val="sq-AL"/>
              </w:rPr>
              <w:t xml:space="preserve">për zbatimin e tij </w:t>
            </w:r>
          </w:p>
        </w:tc>
      </w:tr>
      <w:tr w:rsidR="001C44AA" w:rsidRPr="0088436F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>Gjysma e parë e projektit</w:t>
            </w: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AD74E7">
              <w:rPr>
                <w:rFonts w:ascii="Arial Narrow" w:eastAsia="Arial Unicode MS" w:hAnsi="Arial Narrow" w:cs="Arial"/>
                <w:lang w:val="sq-AL"/>
              </w:rPr>
              <w:t xml:space="preserve">Aktiviteti 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1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2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3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4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5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AD74E7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6</w:t>
            </w: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AD74E7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AD74E7">
              <w:rPr>
                <w:rFonts w:ascii="Arial Narrow" w:hAnsi="Arial Narrow"/>
                <w:lang w:val="sq-AL"/>
              </w:rPr>
              <w:t>Organ</w:t>
            </w:r>
            <w:r w:rsidR="0031061F">
              <w:rPr>
                <w:rFonts w:ascii="Arial Narrow" w:hAnsi="Arial Narrow"/>
                <w:lang w:val="sq-AL"/>
              </w:rPr>
              <w:t>izata</w:t>
            </w:r>
            <w:r w:rsidR="00CC59C2" w:rsidRPr="00AD74E7">
              <w:rPr>
                <w:rFonts w:ascii="Arial Narrow" w:hAnsi="Arial Narrow"/>
                <w:lang w:val="sq-AL"/>
              </w:rPr>
              <w:t xml:space="preserve"> </w:t>
            </w:r>
            <w:r w:rsidRPr="00AD74E7">
              <w:rPr>
                <w:rFonts w:ascii="Arial Narrow" w:hAnsi="Arial Narrow"/>
                <w:lang w:val="sq-AL"/>
              </w:rPr>
              <w:t>përgjegjës</w:t>
            </w:r>
            <w:r w:rsidR="00CC59C2" w:rsidRPr="00AD74E7">
              <w:rPr>
                <w:rFonts w:ascii="Arial Narrow" w:hAnsi="Arial Narrow"/>
                <w:lang w:val="sq-AL"/>
              </w:rPr>
              <w:t>/</w:t>
            </w:r>
            <w:r w:rsidRPr="00AD74E7">
              <w:rPr>
                <w:rFonts w:ascii="Arial Narrow" w:hAnsi="Arial Narrow"/>
                <w:lang w:val="sq-AL"/>
              </w:rPr>
              <w:t>e</w:t>
            </w: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88436F" w:rsidRDefault="001C44AA" w:rsidP="00CC59C2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31061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/>
              </w:rPr>
              <w:t>Gjysma e dytë e projektit:</w:t>
            </w: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CC59C2" w:rsidP="005D4708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1061F">
              <w:rPr>
                <w:rFonts w:ascii="Arial Narrow" w:eastAsia="Arial Unicode MS" w:hAnsi="Arial Narrow" w:cs="Arial"/>
                <w:lang w:val="sq-AL" w:eastAsia="ar-SA"/>
              </w:rPr>
              <w:t>Aktiviteti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Muaji i zbatimit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7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8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9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0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1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31061F" w:rsidRDefault="001C44AA" w:rsidP="005D4708">
            <w:pPr>
              <w:spacing w:before="100" w:beforeAutospacing="1" w:after="100" w:afterAutospacing="1" w:line="240" w:lineRule="auto"/>
              <w:jc w:val="center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12</w:t>
            </w: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:rsidR="001C44AA" w:rsidRPr="0031061F" w:rsidRDefault="0031061F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1061F">
              <w:rPr>
                <w:rFonts w:ascii="Arial Narrow" w:hAnsi="Arial Narrow"/>
                <w:lang w:val="sq-AL"/>
              </w:rPr>
              <w:t>Organizata</w:t>
            </w:r>
            <w:r w:rsidR="00CC59C2" w:rsidRPr="0031061F">
              <w:rPr>
                <w:rFonts w:ascii="Arial Narrow" w:hAnsi="Arial Narrow"/>
                <w:lang w:val="sq-AL"/>
              </w:rPr>
              <w:t xml:space="preserve"> përgjegjës/e</w:t>
            </w: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  <w:hideMark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...</w:t>
            </w: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  <w:r w:rsidRPr="0088436F">
              <w:rPr>
                <w:rFonts w:ascii="Arial Narrow" w:hAnsi="Arial Narrow"/>
              </w:rPr>
              <w:t>...</w:t>
            </w:r>
          </w:p>
        </w:tc>
      </w:tr>
      <w:tr w:rsidR="001C44AA" w:rsidRPr="0088436F" w:rsidTr="008F2532">
        <w:trPr>
          <w:trHeight w:val="89"/>
        </w:trPr>
        <w:tc>
          <w:tcPr>
            <w:tcW w:w="189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153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72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64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614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76" w:type="dxa"/>
            <w:gridSpan w:val="5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58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  <w:tc>
          <w:tcPr>
            <w:tcW w:w="3630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4533DD">
            <w:pPr>
              <w:spacing w:before="100" w:beforeAutospacing="1" w:after="100" w:afterAutospacing="1" w:line="240" w:lineRule="auto"/>
              <w:rPr>
                <w:rFonts w:ascii="Arial Narrow" w:hAnsi="Arial Narrow"/>
              </w:rPr>
            </w:pPr>
          </w:p>
        </w:tc>
      </w:tr>
      <w:tr w:rsidR="001C44AA" w:rsidRPr="0088436F" w:rsidTr="008F2532">
        <w:trPr>
          <w:trHeight w:val="89"/>
        </w:trPr>
        <w:tc>
          <w:tcPr>
            <w:tcW w:w="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019E0" w:rsidRDefault="001019E0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</w:rPr>
            </w:pPr>
          </w:p>
          <w:p w:rsidR="001C44AA" w:rsidRPr="0088436F" w:rsidRDefault="00932401" w:rsidP="001019E0">
            <w:pPr>
              <w:suppressAutoHyphens/>
              <w:snapToGrid w:val="0"/>
              <w:spacing w:before="100" w:beforeAutospacing="1" w:after="100" w:afterAutospacing="1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</w:rPr>
              <w:t>14</w:t>
            </w:r>
            <w:r w:rsidR="001C44AA" w:rsidRPr="0088436F">
              <w:rPr>
                <w:rFonts w:ascii="Arial Narrow" w:eastAsia="Arial Unicode MS" w:hAnsi="Arial Narrow" w:cs="Arial"/>
              </w:rPr>
              <w:t>.</w:t>
            </w:r>
          </w:p>
        </w:tc>
        <w:tc>
          <w:tcPr>
            <w:tcW w:w="10440" w:type="dxa"/>
            <w:gridSpan w:val="3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3528C2" w:rsidRDefault="001C44AA" w:rsidP="00932401">
            <w:pPr>
              <w:spacing w:before="100" w:beforeAutospacing="1" w:after="100" w:afterAutospacing="1" w:line="240" w:lineRule="auto"/>
              <w:rPr>
                <w:rFonts w:ascii="Arial Narrow" w:hAnsi="Arial Narrow"/>
                <w:lang w:val="sq-AL"/>
              </w:rPr>
            </w:pPr>
            <w:r w:rsidRPr="003528C2">
              <w:rPr>
                <w:rFonts w:ascii="Arial Narrow" w:hAnsi="Arial Narrow"/>
                <w:lang w:val="sq-AL"/>
              </w:rPr>
              <w:t xml:space="preserve">Personat përgjegjës për zbatimin e projektit </w:t>
            </w:r>
          </w:p>
        </w:tc>
      </w:tr>
      <w:tr w:rsidR="001C44AA" w:rsidRPr="0088436F" w:rsidTr="008F2532">
        <w:trPr>
          <w:trHeight w:val="682"/>
        </w:trPr>
        <w:tc>
          <w:tcPr>
            <w:tcW w:w="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3056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3528C2" w:rsidRDefault="003528C2" w:rsidP="006C0DC0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Udhëheqësi</w:t>
            </w:r>
            <w:r w:rsidR="008D2C02" w:rsidRPr="003528C2">
              <w:rPr>
                <w:rFonts w:ascii="Arial Narrow" w:eastAsia="Arial Unicode MS" w:hAnsi="Arial Narrow" w:cs="Arial"/>
                <w:lang w:val="sq-AL" w:eastAsia="ar-SA"/>
              </w:rPr>
              <w:t>/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drejtuesi i projektit (shkruani emrin dh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bashkëngjit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një CV</w:t>
            </w:r>
            <w:r w:rsidR="00BF36D0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</w:p>
        </w:tc>
        <w:tc>
          <w:tcPr>
            <w:tcW w:w="73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8F2532">
        <w:trPr>
          <w:trHeight w:val="754"/>
        </w:trPr>
        <w:tc>
          <w:tcPr>
            <w:tcW w:w="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b)</w:t>
            </w:r>
          </w:p>
        </w:tc>
        <w:tc>
          <w:tcPr>
            <w:tcW w:w="3056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Kontraktuesit</w:t>
            </w:r>
            <w:r w:rsidR="00F551AD" w:rsidRPr="003528C2">
              <w:rPr>
                <w:rFonts w:ascii="Arial Narrow" w:eastAsia="Arial Unicode MS" w:hAnsi="Arial Narrow" w:cs="Arial"/>
                <w:lang w:val="sq-AL" w:eastAsia="ar-SA"/>
              </w:rPr>
              <w:t>, nëse ka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(shkruani emrin, përshkrimin e përvojës dhe kualifikimeve të mëparshme)</w:t>
            </w:r>
          </w:p>
        </w:tc>
        <w:tc>
          <w:tcPr>
            <w:tcW w:w="73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8F2532">
        <w:trPr>
          <w:trHeight w:val="835"/>
        </w:trPr>
        <w:tc>
          <w:tcPr>
            <w:tcW w:w="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5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3056" w:type="dxa"/>
            <w:gridSpan w:val="7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auto"/>
            </w:tcBorders>
            <w:shd w:val="clear" w:color="auto" w:fill="D6E3BC" w:themeFill="accent3" w:themeFillTint="66"/>
            <w:hideMark/>
          </w:tcPr>
          <w:p w:rsidR="001C44AA" w:rsidRPr="003528C2" w:rsidRDefault="001F7142" w:rsidP="001F714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i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Eksper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/et, bashkëpunëtorët / e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shtëm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te cilët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</w:t>
            </w:r>
            <w:r w:rsidR="003528C2" w:rsidRPr="003528C2">
              <w:rPr>
                <w:rFonts w:ascii="Arial Narrow" w:eastAsia="Arial Unicode MS" w:hAnsi="Arial Narrow" w:cs="Arial"/>
                <w:lang w:val="sq-AL" w:eastAsia="ar-SA"/>
              </w:rPr>
              <w:t>janë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përfshirë në projekt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, nëse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(shëno emrin dhe fushat e ekspertizës)</w:t>
            </w:r>
          </w:p>
        </w:tc>
        <w:tc>
          <w:tcPr>
            <w:tcW w:w="7384" w:type="dxa"/>
            <w:gridSpan w:val="27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3528C2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8F2532">
        <w:trPr>
          <w:trHeight w:val="108"/>
        </w:trPr>
        <w:tc>
          <w:tcPr>
            <w:tcW w:w="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A03679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6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10440" w:type="dxa"/>
            <w:gridSpan w:val="34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3528C2" w:rsidRDefault="001C44AA" w:rsidP="00A0367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Përshkrim </w:t>
            </w:r>
            <w:r w:rsidR="00A2492F" w:rsidRPr="003528C2">
              <w:rPr>
                <w:rFonts w:ascii="Arial Narrow" w:eastAsia="Arial Unicode MS" w:hAnsi="Arial Narrow" w:cs="Arial"/>
                <w:lang w:val="sq-AL" w:eastAsia="ar-SA"/>
              </w:rPr>
              <w:t>i shkurtër i përvojave, arritjeve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dhe aftësitë e organizatës</w:t>
            </w:r>
          </w:p>
        </w:tc>
      </w:tr>
      <w:tr w:rsidR="001C44AA" w:rsidRPr="0088436F" w:rsidTr="008F2532">
        <w:trPr>
          <w:trHeight w:val="108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  <w:p w:rsidR="001C44AA" w:rsidRPr="003528C2" w:rsidRDefault="001C44AA" w:rsidP="006A2DE7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</w:p>
        </w:tc>
      </w:tr>
      <w:tr w:rsidR="001C44AA" w:rsidRPr="0088436F" w:rsidTr="008F2532">
        <w:trPr>
          <w:trHeight w:val="108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9E39F9" w:rsidP="009E39F9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lang w:eastAsia="ar-SA"/>
              </w:rPr>
              <w:t>17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3528C2" w:rsidRDefault="0056553D" w:rsidP="009E39F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val="sq-AL" w:eastAsia="ar-SA"/>
              </w:rPr>
            </w:pP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Si planifikoni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 realizimin e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aktiviteteve të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projekti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t 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 xml:space="preserve">(në nivel lokal, 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apo nacional</w:t>
            </w:r>
            <w:r w:rsidR="001C44AA" w:rsidRPr="003528C2">
              <w:rPr>
                <w:rFonts w:ascii="Arial Narrow" w:eastAsia="Arial Unicode MS" w:hAnsi="Arial Narrow" w:cs="Arial"/>
                <w:lang w:val="sq-AL" w:eastAsia="ar-SA"/>
              </w:rPr>
              <w:t>)</w:t>
            </w:r>
            <w:r w:rsidRPr="003528C2">
              <w:rPr>
                <w:rFonts w:ascii="Arial Narrow" w:eastAsia="Arial Unicode MS" w:hAnsi="Arial Narrow" w:cs="Arial"/>
                <w:lang w:val="sq-AL" w:eastAsia="ar-SA"/>
              </w:rPr>
              <w:t>?</w:t>
            </w:r>
          </w:p>
        </w:tc>
      </w:tr>
      <w:tr w:rsidR="001C44AA" w:rsidRPr="0088436F" w:rsidTr="008F2532">
        <w:trPr>
          <w:trHeight w:val="108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9E15A2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  <w:tr w:rsidR="001C44AA" w:rsidRPr="0088436F" w:rsidTr="008F2532">
        <w:trPr>
          <w:trHeight w:val="108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  <w:hideMark/>
          </w:tcPr>
          <w:p w:rsidR="001C44AA" w:rsidRPr="0088436F" w:rsidRDefault="00CF0C88" w:rsidP="00CF0C8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  <w:r w:rsidRPr="0088436F">
              <w:rPr>
                <w:rFonts w:ascii="Arial Narrow" w:eastAsia="Arial Unicode MS" w:hAnsi="Arial Narrow" w:cs="Arial"/>
                <w:b/>
                <w:lang w:eastAsia="ar-SA"/>
              </w:rPr>
              <w:t>III</w:t>
            </w:r>
            <w:r w:rsidR="001C44AA" w:rsidRPr="0088436F">
              <w:rPr>
                <w:rFonts w:ascii="Arial Narrow" w:eastAsia="Arial Unicode MS" w:hAnsi="Arial Narrow" w:cs="Arial"/>
                <w:lang w:eastAsia="ar-SA"/>
              </w:rPr>
              <w:t>.</w:t>
            </w: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  <w:hideMark/>
          </w:tcPr>
          <w:p w:rsidR="001C44AA" w:rsidRPr="0088436F" w:rsidRDefault="001C44AA" w:rsidP="00AD204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eastAsia="ar-SA"/>
              </w:rPr>
            </w:pPr>
            <w:r w:rsidRPr="00B711C9">
              <w:rPr>
                <w:rFonts w:ascii="Arial Narrow" w:eastAsia="Arial Unicode MS" w:hAnsi="Arial Narrow" w:cs="Arial"/>
                <w:b/>
                <w:color w:val="1F497D" w:themeColor="text2"/>
                <w:lang w:eastAsia="ar-SA"/>
              </w:rPr>
              <w:t xml:space="preserve">QËNDRUESHMËRIA PROJEKTIT </w:t>
            </w:r>
          </w:p>
        </w:tc>
      </w:tr>
      <w:tr w:rsidR="001C44AA" w:rsidRPr="0088436F" w:rsidTr="008F2532">
        <w:trPr>
          <w:trHeight w:val="108"/>
        </w:trPr>
        <w:tc>
          <w:tcPr>
            <w:tcW w:w="8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6E3BC" w:themeFill="accent3" w:themeFillTint="66"/>
            <w:hideMark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rPr>
                <w:rFonts w:ascii="Arial Narrow" w:eastAsia="Arial Unicode MS" w:hAnsi="Arial Narrow" w:cs="Arial"/>
                <w:lang w:eastAsia="ar-SA"/>
              </w:rPr>
            </w:pPr>
          </w:p>
        </w:tc>
        <w:tc>
          <w:tcPr>
            <w:tcW w:w="9982" w:type="dxa"/>
            <w:gridSpan w:val="3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6E3BC" w:themeFill="accent3" w:themeFillTint="66"/>
            <w:hideMark/>
          </w:tcPr>
          <w:p w:rsidR="001C44AA" w:rsidRPr="003F1F25" w:rsidRDefault="001C44AA" w:rsidP="008B6C99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b/>
                <w:lang w:val="sq-AL" w:eastAsia="ar-SA"/>
              </w:rPr>
            </w:pP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shkruani planet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tuaja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që do të siguroj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>në qëndrueshmërinë e projektit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 pas përfundim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it të mbështetjes financiare publike </w:t>
            </w:r>
            <w:r w:rsidR="004072FC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dhe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as </w:t>
            </w:r>
            <w:r w:rsidR="00861884" w:rsidRPr="003F1F25">
              <w:rPr>
                <w:rFonts w:ascii="Arial Narrow" w:eastAsia="Arial Unicode MS" w:hAnsi="Arial Narrow" w:cs="Arial"/>
                <w:lang w:val="sq-AL" w:eastAsia="ar-SA"/>
              </w:rPr>
              <w:t xml:space="preserve">përfundimit të </w:t>
            </w:r>
            <w:r w:rsidRPr="003F1F25">
              <w:rPr>
                <w:rFonts w:ascii="Arial Narrow" w:eastAsia="Arial Unicode MS" w:hAnsi="Arial Narrow" w:cs="Arial"/>
                <w:lang w:val="sq-AL" w:eastAsia="ar-SA"/>
              </w:rPr>
              <w:t>projektit?</w:t>
            </w:r>
          </w:p>
        </w:tc>
      </w:tr>
      <w:tr w:rsidR="001C44AA" w:rsidRPr="0088436F" w:rsidTr="008F2532">
        <w:trPr>
          <w:trHeight w:val="108"/>
        </w:trPr>
        <w:tc>
          <w:tcPr>
            <w:tcW w:w="10803" w:type="dxa"/>
            <w:gridSpan w:val="3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C44AA" w:rsidRPr="0088436F" w:rsidRDefault="001C44AA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  <w:p w:rsidR="005E6D6B" w:rsidRPr="0088436F" w:rsidRDefault="005E6D6B" w:rsidP="005D4708">
            <w:pPr>
              <w:suppressAutoHyphens/>
              <w:snapToGrid w:val="0"/>
              <w:spacing w:after="0" w:line="240" w:lineRule="auto"/>
              <w:jc w:val="both"/>
              <w:rPr>
                <w:rFonts w:ascii="Arial Narrow" w:eastAsia="Arial Unicode MS" w:hAnsi="Arial Narrow" w:cs="Arial"/>
                <w:lang w:eastAsia="ar-SA"/>
              </w:rPr>
            </w:pPr>
          </w:p>
        </w:tc>
      </w:tr>
    </w:tbl>
    <w:p w:rsidR="00365BFB" w:rsidRDefault="00365BFB" w:rsidP="008F2532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8F2532" w:rsidRPr="0088436F" w:rsidRDefault="008F2532" w:rsidP="008F2532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tbl>
      <w:tblPr>
        <w:tblpPr w:leftFromText="180" w:rightFromText="180" w:vertAnchor="text" w:horzAnchor="margin" w:tblpXSpec="center" w:tblpY="209"/>
        <w:tblW w:w="1054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10547"/>
      </w:tblGrid>
      <w:tr w:rsidR="00CE18BE" w:rsidRPr="00CE18BE" w:rsidTr="008F2532">
        <w:trPr>
          <w:trHeight w:val="469"/>
        </w:trPr>
        <w:tc>
          <w:tcPr>
            <w:tcW w:w="10547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BFBFBF"/>
          </w:tcPr>
          <w:p w:rsidR="00CE18BE" w:rsidRPr="00CE18BE" w:rsidRDefault="00CE18BE" w:rsidP="008F2532">
            <w:pPr>
              <w:tabs>
                <w:tab w:val="center" w:pos="720"/>
                <w:tab w:val="right" w:pos="9026"/>
              </w:tabs>
              <w:spacing w:after="0" w:line="240" w:lineRule="auto"/>
              <w:contextualSpacing/>
              <w:rPr>
                <w:rFonts w:ascii="Calibri" w:eastAsia="Times New Roman" w:hAnsi="Calibri" w:cs="Times New Roman"/>
                <w:b/>
                <w:bCs/>
                <w:sz w:val="29"/>
                <w:szCs w:val="29"/>
              </w:rPr>
            </w:pPr>
            <w:r w:rsidRPr="00CE18BE">
              <w:rPr>
                <w:rFonts w:ascii="Calibri" w:eastAsia="Times New Roman" w:hAnsi="Calibri" w:cs="Times New Roman"/>
                <w:b/>
                <w:color w:val="1F497D" w:themeColor="text2"/>
                <w:sz w:val="29"/>
                <w:szCs w:val="29"/>
              </w:rPr>
              <w:t>DOKUMENTET E OBLIGUARA QË DUHET BASHKANGJITUR APLIKACIONIT:</w:t>
            </w:r>
          </w:p>
        </w:tc>
      </w:tr>
      <w:tr w:rsidR="00CE18BE" w:rsidRPr="00CE18BE" w:rsidTr="008F2532">
        <w:trPr>
          <w:trHeight w:val="1359"/>
        </w:trPr>
        <w:tc>
          <w:tcPr>
            <w:tcW w:w="105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F2532" w:rsidRDefault="00CE18BE" w:rsidP="00CE18BE">
            <w:p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</w:pPr>
            <w:r w:rsidRPr="00CE18BE">
              <w:rPr>
                <w:rFonts w:ascii="Calibri" w:eastAsia="Times New Roman" w:hAnsi="Calibri" w:cs="Times New Roman"/>
                <w:b/>
                <w:bCs/>
                <w:sz w:val="16"/>
                <w:szCs w:val="16"/>
              </w:rPr>
              <w:t xml:space="preserve">     </w:t>
            </w:r>
          </w:p>
          <w:p w:rsidR="00CE18BE" w:rsidRPr="008F2532" w:rsidRDefault="009D5E12" w:rsidP="008F2532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Certifikata</w:t>
            </w:r>
            <w:r w:rsidR="00CE18BE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e numrit të regjistrimit të organizatës / shoqatës;</w:t>
            </w:r>
          </w:p>
          <w:p w:rsidR="00CE18BE" w:rsidRPr="008F2532" w:rsidRDefault="008F2532" w:rsidP="008F2532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C</w:t>
            </w:r>
            <w:r w:rsidR="00CE18BE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ertifikata e numrit fiskal të organizatës / shoqatës; </w:t>
            </w:r>
          </w:p>
          <w:p w:rsidR="00CE18BE" w:rsidRPr="008F2532" w:rsidRDefault="00CE18BE" w:rsidP="008F2532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Letërnjoftimi i personit</w:t>
            </w:r>
            <w:r w:rsidR="009D5E12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të autorizuar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/ aplikantit / përfituesit;</w:t>
            </w:r>
          </w:p>
          <w:p w:rsidR="00CE18BE" w:rsidRPr="008F2532" w:rsidRDefault="00CE18BE" w:rsidP="008F2532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Xhirrollogaria dhe dëshmi</w:t>
            </w:r>
            <w:r w:rsidR="00325166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a e bankës në emër të organizatës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;</w:t>
            </w:r>
          </w:p>
          <w:p w:rsidR="00CE18BE" w:rsidRDefault="00CE18BE" w:rsidP="008F2532">
            <w:pPr>
              <w:pStyle w:val="ListParagraph"/>
              <w:numPr>
                <w:ilvl w:val="0"/>
                <w:numId w:val="6"/>
              </w:numPr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Aplikacionet / formulari / projekt-propozimet të plotësohen në mënyrë elektronike (</w:t>
            </w:r>
            <w:r w:rsidR="006F532E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në kompjuter) dhe dorëzohen në 2 (d</w:t>
            </w:r>
            <w:r w:rsidR="006F532E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</w:rPr>
              <w:t>y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) kopje të</w:t>
            </w:r>
            <w:r w:rsidR="00325166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printuara me dokumentesh të </w:t>
            </w:r>
            <w:r w:rsidR="00325166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lartpërmendura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.</w:t>
            </w:r>
          </w:p>
          <w:p w:rsidR="008F2532" w:rsidRPr="008F2532" w:rsidRDefault="008F2532" w:rsidP="008F2532">
            <w:pPr>
              <w:pStyle w:val="ListParagraph"/>
              <w:tabs>
                <w:tab w:val="center" w:pos="1080"/>
                <w:tab w:val="right" w:pos="9026"/>
              </w:tabs>
              <w:spacing w:after="0" w:line="360" w:lineRule="auto"/>
              <w:jc w:val="both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</w:p>
          <w:p w:rsidR="00CE18BE" w:rsidRPr="008F2532" w:rsidRDefault="00CE18BE" w:rsidP="008F2532">
            <w:pPr>
              <w:tabs>
                <w:tab w:val="center" w:pos="4680"/>
                <w:tab w:val="right" w:pos="9360"/>
              </w:tabs>
              <w:spacing w:after="0" w:line="36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</w:pP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VËREJTJE : </w:t>
            </w:r>
            <w:r w:rsidR="00325166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Organizatat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 jo qeveritare dhe Individët që nuk kan</w:t>
            </w:r>
            <w:r w:rsidR="00FE738B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ë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sjellur raport dhe nuk e kan</w:t>
            </w:r>
            <w:r w:rsidR="00FE738B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ë</w:t>
            </w:r>
            <w:r w:rsidR="006F532E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bërë mbylljen e vitit 2020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,</w:t>
            </w:r>
            <w:r w:rsidR="00FE738B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pranë DKRS – së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,</w:t>
            </w:r>
            <w:r w:rsidR="00FE738B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nuk kan</w:t>
            </w:r>
            <w:r w:rsidR="00FE738B"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>ë</w:t>
            </w:r>
            <w:r w:rsidRPr="008F2532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lang w:val="sq-AL"/>
              </w:rPr>
              <w:t xml:space="preserve"> të drejtë aplikimi .</w:t>
            </w:r>
          </w:p>
        </w:tc>
      </w:tr>
    </w:tbl>
    <w:p w:rsidR="00CE18BE" w:rsidRPr="00CE18BE" w:rsidRDefault="00CE18BE" w:rsidP="00CE18BE">
      <w:pPr>
        <w:spacing w:after="0" w:line="240" w:lineRule="auto"/>
        <w:rPr>
          <w:rFonts w:ascii="Times New Roman" w:eastAsia="MS Mincho" w:hAnsi="Times New Roman" w:cs="Times New Roman"/>
          <w:noProof/>
          <w:sz w:val="24"/>
          <w:szCs w:val="24"/>
          <w:lang w:val="sq-AL"/>
        </w:rPr>
      </w:pPr>
    </w:p>
    <w:p w:rsidR="00CE18BE" w:rsidRDefault="00CE18BE" w:rsidP="005D4708">
      <w:pPr>
        <w:tabs>
          <w:tab w:val="left" w:pos="2301"/>
        </w:tabs>
        <w:suppressAutoHyphens/>
        <w:spacing w:after="0" w:line="240" w:lineRule="auto"/>
        <w:rPr>
          <w:rFonts w:ascii="Arial Narrow" w:eastAsia="Arial Unicode MS" w:hAnsi="Arial Narrow" w:cs="Arial"/>
          <w:b/>
          <w:bCs/>
          <w:lang w:eastAsia="ar-SA"/>
        </w:rPr>
      </w:pPr>
    </w:p>
    <w:p w:rsidR="008F2532" w:rsidRDefault="008F2532" w:rsidP="008F2532">
      <w:pPr>
        <w:suppressAutoHyphens/>
        <w:snapToGrid w:val="0"/>
        <w:spacing w:after="0" w:line="240" w:lineRule="auto"/>
        <w:jc w:val="right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8F2532" w:rsidRDefault="008F2532" w:rsidP="008F2532">
      <w:pPr>
        <w:suppressAutoHyphens/>
        <w:snapToGrid w:val="0"/>
        <w:spacing w:after="0" w:line="240" w:lineRule="auto"/>
        <w:jc w:val="right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8F2532" w:rsidRDefault="008F2532" w:rsidP="008F2532">
      <w:pPr>
        <w:suppressAutoHyphens/>
        <w:snapToGrid w:val="0"/>
        <w:spacing w:after="0" w:line="240" w:lineRule="auto"/>
        <w:jc w:val="right"/>
        <w:rPr>
          <w:rFonts w:ascii="Arial Narrow" w:eastAsia="Arial Unicode MS" w:hAnsi="Arial Narrow" w:cs="Arial"/>
          <w:b/>
          <w:bCs/>
          <w:lang w:val="sq-AL" w:eastAsia="ar-SA"/>
        </w:rPr>
      </w:pPr>
    </w:p>
    <w:p w:rsidR="00190B97" w:rsidRPr="003D7C2C" w:rsidRDefault="008F2532" w:rsidP="008F2532">
      <w:pPr>
        <w:suppressAutoHyphens/>
        <w:snapToGrid w:val="0"/>
        <w:spacing w:after="0" w:line="240" w:lineRule="auto"/>
        <w:jc w:val="right"/>
        <w:rPr>
          <w:rFonts w:ascii="Arial Narrow" w:eastAsia="Arial Unicode MS" w:hAnsi="Arial Narrow" w:cs="Arial"/>
          <w:b/>
          <w:bCs/>
          <w:lang w:val="sq-AL" w:eastAsia="ar-SA"/>
        </w:rPr>
      </w:pPr>
      <w:r>
        <w:rPr>
          <w:rFonts w:ascii="Arial Narrow" w:eastAsia="Arial Unicode MS" w:hAnsi="Arial Narrow" w:cs="Arial"/>
          <w:b/>
          <w:bCs/>
          <w:lang w:val="sq-AL" w:eastAsia="ar-SA"/>
        </w:rPr>
        <w:t xml:space="preserve">  </w:t>
      </w:r>
      <w:r w:rsidR="00190B97" w:rsidRPr="003D7C2C">
        <w:rPr>
          <w:rFonts w:ascii="Arial Narrow" w:eastAsia="Arial Unicode MS" w:hAnsi="Arial Narrow" w:cs="Arial"/>
          <w:b/>
          <w:bCs/>
          <w:lang w:val="sq-AL" w:eastAsia="ar-SA"/>
        </w:rPr>
        <w:t>Emri dhe mbiemri i bartësit të projektit</w:t>
      </w:r>
      <w:r w:rsidR="00597FA4" w:rsidRPr="003D7C2C">
        <w:rPr>
          <w:rFonts w:ascii="Arial Narrow" w:eastAsia="Arial Unicode MS" w:hAnsi="Arial Narrow" w:cs="Arial"/>
          <w:b/>
          <w:bCs/>
          <w:lang w:val="sq-AL" w:eastAsia="ar-SA"/>
        </w:rPr>
        <w:t xml:space="preserve">: </w:t>
      </w:r>
      <w:r w:rsidR="00190B97" w:rsidRPr="003D7C2C">
        <w:rPr>
          <w:rFonts w:ascii="Arial Narrow" w:eastAsia="Arial Unicode MS" w:hAnsi="Arial Narrow" w:cs="Arial"/>
          <w:b/>
          <w:bCs/>
          <w:lang w:val="sq-AL" w:eastAsia="ar-SA"/>
        </w:rPr>
        <w:t xml:space="preserve"> </w:t>
      </w:r>
    </w:p>
    <w:tbl>
      <w:tblPr>
        <w:tblpPr w:leftFromText="180" w:rightFromText="180" w:vertAnchor="text" w:horzAnchor="page" w:tblpX="677" w:tblpY="7"/>
        <w:tblW w:w="0" w:type="auto"/>
        <w:tblLayout w:type="fixed"/>
        <w:tblCellMar>
          <w:top w:w="28" w:type="dxa"/>
          <w:left w:w="57" w:type="dxa"/>
          <w:right w:w="113" w:type="dxa"/>
        </w:tblCellMar>
        <w:tblLook w:val="04A0" w:firstRow="1" w:lastRow="0" w:firstColumn="1" w:lastColumn="0" w:noHBand="0" w:noVBand="1"/>
      </w:tblPr>
      <w:tblGrid>
        <w:gridCol w:w="238"/>
        <w:gridCol w:w="2140"/>
        <w:gridCol w:w="190"/>
        <w:gridCol w:w="598"/>
        <w:gridCol w:w="598"/>
      </w:tblGrid>
      <w:tr w:rsidR="008F2532" w:rsidRPr="003D7C2C" w:rsidTr="008F2532">
        <w:trPr>
          <w:trHeight w:val="236"/>
        </w:trPr>
        <w:tc>
          <w:tcPr>
            <w:tcW w:w="238" w:type="dxa"/>
            <w:vAlign w:val="center"/>
            <w:hideMark/>
          </w:tcPr>
          <w:p w:rsidR="008F2532" w:rsidRPr="003D7C2C" w:rsidRDefault="008F2532" w:rsidP="008F2532">
            <w:pPr>
              <w:suppressAutoHyphens/>
              <w:snapToGrid w:val="0"/>
              <w:spacing w:after="0" w:line="240" w:lineRule="auto"/>
              <w:ind w:left="-13" w:right="-179"/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val="sq-AL" w:eastAsia="ar-SA"/>
              </w:rPr>
            </w:pPr>
            <w:r w:rsidRPr="003D7C2C">
              <w:rPr>
                <w:rFonts w:ascii="Arial Narrow" w:eastAsia="Arial Unicode MS" w:hAnsi="Arial Narrow" w:cs="Arial"/>
                <w:b/>
                <w:bCs/>
                <w:sz w:val="20"/>
                <w:szCs w:val="20"/>
                <w:lang w:val="sq-AL" w:eastAsia="ar-SA"/>
              </w:rPr>
              <w:t>Në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F2532" w:rsidRPr="003D7C2C" w:rsidRDefault="008F2532" w:rsidP="008F253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</w:pPr>
          </w:p>
        </w:tc>
        <w:tc>
          <w:tcPr>
            <w:tcW w:w="190" w:type="dxa"/>
            <w:vAlign w:val="center"/>
            <w:hideMark/>
          </w:tcPr>
          <w:p w:rsidR="008F2532" w:rsidRPr="003D7C2C" w:rsidRDefault="008F2532" w:rsidP="008F253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</w:pPr>
            <w:r w:rsidRPr="003D7C2C"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  <w:t>,</w:t>
            </w:r>
          </w:p>
        </w:tc>
        <w:tc>
          <w:tcPr>
            <w:tcW w:w="598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8F2532" w:rsidRPr="003D7C2C" w:rsidRDefault="008F2532" w:rsidP="008F253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</w:pPr>
          </w:p>
        </w:tc>
        <w:tc>
          <w:tcPr>
            <w:tcW w:w="598" w:type="dxa"/>
            <w:vAlign w:val="center"/>
            <w:hideMark/>
          </w:tcPr>
          <w:p w:rsidR="008F2532" w:rsidRPr="003D7C2C" w:rsidRDefault="008F2532" w:rsidP="008F2532">
            <w:pPr>
              <w:suppressAutoHyphens/>
              <w:snapToGrid w:val="0"/>
              <w:spacing w:after="0" w:line="240" w:lineRule="auto"/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  <w:t>2021</w:t>
            </w:r>
            <w:r w:rsidRPr="003D7C2C">
              <w:rPr>
                <w:rFonts w:ascii="Arial Narrow" w:eastAsia="Times New Roman" w:hAnsi="Arial Narrow" w:cs="Arial"/>
                <w:b/>
                <w:sz w:val="20"/>
                <w:szCs w:val="20"/>
                <w:lang w:val="sq-AL" w:eastAsia="ar-SA"/>
              </w:rPr>
              <w:t>.</w:t>
            </w:r>
          </w:p>
        </w:tc>
      </w:tr>
    </w:tbl>
    <w:p w:rsidR="005D4708" w:rsidRPr="003D7C2C" w:rsidRDefault="005D4708" w:rsidP="008F2532">
      <w:pPr>
        <w:suppressAutoHyphens/>
        <w:spacing w:after="0" w:line="240" w:lineRule="auto"/>
        <w:jc w:val="right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</w:p>
    <w:p w:rsidR="005D4708" w:rsidRPr="003D7C2C" w:rsidRDefault="008F2532" w:rsidP="008F2532">
      <w:pPr>
        <w:suppressAutoHyphens/>
        <w:spacing w:after="0" w:line="240" w:lineRule="auto"/>
        <w:ind w:hanging="13"/>
        <w:jc w:val="right"/>
        <w:rPr>
          <w:rFonts w:ascii="Arial Narrow" w:eastAsia="Arial Unicode MS" w:hAnsi="Arial Narrow" w:cs="Arial"/>
          <w:b/>
          <w:lang w:val="sq-AL" w:eastAsia="ar-SA"/>
        </w:rPr>
      </w:pPr>
      <w:r>
        <w:rPr>
          <w:rFonts w:ascii="Arial Narrow" w:eastAsia="Arial Unicode MS" w:hAnsi="Arial Narrow" w:cs="Arial"/>
          <w:b/>
          <w:lang w:val="sq-AL" w:eastAsia="ar-SA"/>
        </w:rPr>
        <w:t xml:space="preserve"> </w:t>
      </w:r>
      <w:r w:rsidR="00597FA4" w:rsidRPr="003D7C2C">
        <w:rPr>
          <w:rFonts w:ascii="Arial Narrow" w:eastAsia="Arial Unicode MS" w:hAnsi="Arial Narrow" w:cs="Arial"/>
          <w:b/>
          <w:lang w:val="sq-AL" w:eastAsia="ar-SA"/>
        </w:rPr>
        <w:t>__________________________________</w:t>
      </w:r>
    </w:p>
    <w:p w:rsidR="005D4708" w:rsidRPr="003D7C2C" w:rsidRDefault="00597FA4" w:rsidP="008F2532">
      <w:pPr>
        <w:suppressAutoHyphens/>
        <w:spacing w:after="0" w:line="240" w:lineRule="auto"/>
        <w:ind w:hanging="13"/>
        <w:jc w:val="right"/>
        <w:rPr>
          <w:rFonts w:ascii="Arial Narrow" w:eastAsia="Arial Unicode MS" w:hAnsi="Arial Narrow" w:cs="Arial"/>
          <w:b/>
          <w:sz w:val="18"/>
          <w:lang w:val="sq-AL" w:eastAsia="ar-SA"/>
        </w:rPr>
      </w:pPr>
      <w:r w:rsidRPr="003D7C2C">
        <w:rPr>
          <w:rFonts w:ascii="Arial Narrow" w:eastAsia="Arial Unicode MS" w:hAnsi="Arial Narrow" w:cs="Arial"/>
          <w:b/>
          <w:sz w:val="18"/>
          <w:lang w:val="sq-AL" w:eastAsia="ar-SA"/>
        </w:rPr>
        <w:t xml:space="preserve">                     (nënshkrimi/vula)</w:t>
      </w:r>
    </w:p>
    <w:p w:rsidR="005D4708" w:rsidRPr="003D7C2C" w:rsidRDefault="005D4708" w:rsidP="005D4708">
      <w:pPr>
        <w:suppressAutoHyphens/>
        <w:spacing w:after="0" w:line="240" w:lineRule="auto"/>
        <w:rPr>
          <w:rFonts w:ascii="Arial Narrow" w:eastAsia="Times New Roman" w:hAnsi="Arial Narrow" w:cs="Times New Roman"/>
          <w:sz w:val="24"/>
          <w:szCs w:val="24"/>
          <w:lang w:val="sq-AL" w:eastAsia="ar-SA"/>
        </w:rPr>
      </w:pPr>
    </w:p>
    <w:p w:rsidR="004A3F07" w:rsidRPr="00C73E92" w:rsidRDefault="004A3F07" w:rsidP="004533DD">
      <w:pPr>
        <w:spacing w:before="100" w:beforeAutospacing="1" w:after="100" w:afterAutospacing="1" w:line="240" w:lineRule="auto"/>
        <w:jc w:val="both"/>
        <w:rPr>
          <w:rFonts w:ascii="Century Schoolbook" w:hAnsi="Century Schoolbook"/>
        </w:rPr>
      </w:pPr>
    </w:p>
    <w:sectPr w:rsidR="004A3F07" w:rsidRPr="00C73E92" w:rsidSect="005D1CA3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48A8" w:rsidRDefault="00DE48A8" w:rsidP="00CE18BE">
      <w:pPr>
        <w:spacing w:after="0" w:line="240" w:lineRule="auto"/>
      </w:pPr>
      <w:r>
        <w:separator/>
      </w:r>
    </w:p>
  </w:endnote>
  <w:endnote w:type="continuationSeparator" w:id="0">
    <w:p w:rsidR="00DE48A8" w:rsidRDefault="00DE48A8" w:rsidP="00CE1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87075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C62AB" w:rsidRDefault="00CC62AB">
        <w:pPr>
          <w:pStyle w:val="Footer"/>
          <w:jc w:val="right"/>
        </w:pPr>
        <w:r w:rsidRPr="00CC62AB">
          <w:rPr>
            <w:b/>
          </w:rPr>
          <w:fldChar w:fldCharType="begin"/>
        </w:r>
        <w:r w:rsidRPr="00CC62AB">
          <w:rPr>
            <w:b/>
          </w:rPr>
          <w:instrText xml:space="preserve"> PAGE   \* MERGEFORMAT </w:instrText>
        </w:r>
        <w:r w:rsidRPr="00CC62AB">
          <w:rPr>
            <w:b/>
          </w:rPr>
          <w:fldChar w:fldCharType="separate"/>
        </w:r>
        <w:r w:rsidR="00464846">
          <w:rPr>
            <w:b/>
            <w:noProof/>
          </w:rPr>
          <w:t>4</w:t>
        </w:r>
        <w:r w:rsidRPr="00CC62AB">
          <w:rPr>
            <w:b/>
            <w:noProof/>
          </w:rPr>
          <w:fldChar w:fldCharType="end"/>
        </w:r>
      </w:p>
    </w:sdtContent>
  </w:sdt>
  <w:p w:rsidR="00CC62AB" w:rsidRDefault="00CC62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48A8" w:rsidRDefault="00DE48A8" w:rsidP="00CE18BE">
      <w:pPr>
        <w:spacing w:after="0" w:line="240" w:lineRule="auto"/>
      </w:pPr>
      <w:r>
        <w:separator/>
      </w:r>
    </w:p>
  </w:footnote>
  <w:footnote w:type="continuationSeparator" w:id="0">
    <w:p w:rsidR="00DE48A8" w:rsidRDefault="00DE48A8" w:rsidP="00CE1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175DD"/>
    <w:multiLevelType w:val="hybridMultilevel"/>
    <w:tmpl w:val="C7686F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44607"/>
    <w:multiLevelType w:val="multilevel"/>
    <w:tmpl w:val="06EA9E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>
    <w:nsid w:val="18465E4A"/>
    <w:multiLevelType w:val="multilevel"/>
    <w:tmpl w:val="19C85D9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  <w:i w:val="0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  <w:i w:val="0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  <w:i w:val="0"/>
      </w:rPr>
    </w:lvl>
  </w:abstractNum>
  <w:abstractNum w:abstractNumId="3">
    <w:nsid w:val="23A77CA9"/>
    <w:multiLevelType w:val="multilevel"/>
    <w:tmpl w:val="01EAA9FE"/>
    <w:lvl w:ilvl="0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6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">
    <w:nsid w:val="33B27844"/>
    <w:multiLevelType w:val="hybridMultilevel"/>
    <w:tmpl w:val="386A8688"/>
    <w:lvl w:ilvl="0" w:tplc="17AEE0CA">
      <w:start w:val="1"/>
      <w:numFmt w:val="bullet"/>
      <w:lvlText w:val=""/>
      <w:lvlJc w:val="righ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926D7E"/>
    <w:multiLevelType w:val="hybridMultilevel"/>
    <w:tmpl w:val="7E7CFED4"/>
    <w:lvl w:ilvl="0" w:tplc="3530E05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ascii="Times New Roman" w:hAnsi="Times New Roman" w:cs="Times New Roman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yNDEyMzM3NTVU0lEKTi0uzszPAykwrAUATYDYsywAAAA="/>
  </w:docVars>
  <w:rsids>
    <w:rsidRoot w:val="002F0C87"/>
    <w:rsid w:val="0001214D"/>
    <w:rsid w:val="00035C07"/>
    <w:rsid w:val="000420EC"/>
    <w:rsid w:val="00077A38"/>
    <w:rsid w:val="00084C8E"/>
    <w:rsid w:val="00087111"/>
    <w:rsid w:val="00093A55"/>
    <w:rsid w:val="000954D3"/>
    <w:rsid w:val="00096909"/>
    <w:rsid w:val="000B3205"/>
    <w:rsid w:val="000B630E"/>
    <w:rsid w:val="000E7458"/>
    <w:rsid w:val="000F1F81"/>
    <w:rsid w:val="001019E0"/>
    <w:rsid w:val="00103AA4"/>
    <w:rsid w:val="00163F96"/>
    <w:rsid w:val="001706A1"/>
    <w:rsid w:val="0017469F"/>
    <w:rsid w:val="00190B97"/>
    <w:rsid w:val="001A0DF2"/>
    <w:rsid w:val="001A5B44"/>
    <w:rsid w:val="001C44AA"/>
    <w:rsid w:val="001D132F"/>
    <w:rsid w:val="001E46A3"/>
    <w:rsid w:val="001E6A7D"/>
    <w:rsid w:val="001E6D42"/>
    <w:rsid w:val="001F1464"/>
    <w:rsid w:val="001F59F4"/>
    <w:rsid w:val="001F5D59"/>
    <w:rsid w:val="001F7142"/>
    <w:rsid w:val="00206FB9"/>
    <w:rsid w:val="00214551"/>
    <w:rsid w:val="002248F6"/>
    <w:rsid w:val="00235DD2"/>
    <w:rsid w:val="00254359"/>
    <w:rsid w:val="002770E2"/>
    <w:rsid w:val="0028226B"/>
    <w:rsid w:val="00282991"/>
    <w:rsid w:val="002A6DC7"/>
    <w:rsid w:val="002B274D"/>
    <w:rsid w:val="002B7E16"/>
    <w:rsid w:val="002D3C59"/>
    <w:rsid w:val="002D4E35"/>
    <w:rsid w:val="002E255F"/>
    <w:rsid w:val="002F0C87"/>
    <w:rsid w:val="002F3216"/>
    <w:rsid w:val="003034AB"/>
    <w:rsid w:val="0031061F"/>
    <w:rsid w:val="00325166"/>
    <w:rsid w:val="003528C2"/>
    <w:rsid w:val="003555B0"/>
    <w:rsid w:val="00365BFB"/>
    <w:rsid w:val="00373D07"/>
    <w:rsid w:val="00391C63"/>
    <w:rsid w:val="003B6D71"/>
    <w:rsid w:val="003D7C2C"/>
    <w:rsid w:val="003F1F25"/>
    <w:rsid w:val="0040114A"/>
    <w:rsid w:val="004072FC"/>
    <w:rsid w:val="004077DA"/>
    <w:rsid w:val="00411636"/>
    <w:rsid w:val="00431018"/>
    <w:rsid w:val="004320B3"/>
    <w:rsid w:val="00434844"/>
    <w:rsid w:val="00447959"/>
    <w:rsid w:val="004533DD"/>
    <w:rsid w:val="00455DC8"/>
    <w:rsid w:val="00457290"/>
    <w:rsid w:val="00460583"/>
    <w:rsid w:val="0046114E"/>
    <w:rsid w:val="00464846"/>
    <w:rsid w:val="004A259A"/>
    <w:rsid w:val="004A3F07"/>
    <w:rsid w:val="004D2B24"/>
    <w:rsid w:val="0050658A"/>
    <w:rsid w:val="00513556"/>
    <w:rsid w:val="00532996"/>
    <w:rsid w:val="00556F92"/>
    <w:rsid w:val="0056553D"/>
    <w:rsid w:val="00565A6C"/>
    <w:rsid w:val="00574AF1"/>
    <w:rsid w:val="00584069"/>
    <w:rsid w:val="00597FA4"/>
    <w:rsid w:val="005A4292"/>
    <w:rsid w:val="005D0242"/>
    <w:rsid w:val="005D1CA3"/>
    <w:rsid w:val="005D4708"/>
    <w:rsid w:val="005D669E"/>
    <w:rsid w:val="005E2ACB"/>
    <w:rsid w:val="005E56C4"/>
    <w:rsid w:val="005E6D6B"/>
    <w:rsid w:val="00605F13"/>
    <w:rsid w:val="006113A5"/>
    <w:rsid w:val="00620197"/>
    <w:rsid w:val="00626AE3"/>
    <w:rsid w:val="0063024A"/>
    <w:rsid w:val="006446CC"/>
    <w:rsid w:val="00673B45"/>
    <w:rsid w:val="00681093"/>
    <w:rsid w:val="006868B1"/>
    <w:rsid w:val="006A2DE7"/>
    <w:rsid w:val="006C0DC0"/>
    <w:rsid w:val="006C2097"/>
    <w:rsid w:val="006D585A"/>
    <w:rsid w:val="006E1D70"/>
    <w:rsid w:val="006E7C23"/>
    <w:rsid w:val="006F532E"/>
    <w:rsid w:val="007053AE"/>
    <w:rsid w:val="00714710"/>
    <w:rsid w:val="00720EB5"/>
    <w:rsid w:val="00766832"/>
    <w:rsid w:val="00767687"/>
    <w:rsid w:val="00776343"/>
    <w:rsid w:val="0078442D"/>
    <w:rsid w:val="007A63C2"/>
    <w:rsid w:val="007C5FFF"/>
    <w:rsid w:val="007C6063"/>
    <w:rsid w:val="007E2CCE"/>
    <w:rsid w:val="007E7088"/>
    <w:rsid w:val="007F4F2B"/>
    <w:rsid w:val="00820402"/>
    <w:rsid w:val="0082467A"/>
    <w:rsid w:val="00827D06"/>
    <w:rsid w:val="00861884"/>
    <w:rsid w:val="0086434B"/>
    <w:rsid w:val="008675AE"/>
    <w:rsid w:val="00880659"/>
    <w:rsid w:val="0088436F"/>
    <w:rsid w:val="00891045"/>
    <w:rsid w:val="008B6C99"/>
    <w:rsid w:val="008D1455"/>
    <w:rsid w:val="008D2C02"/>
    <w:rsid w:val="008D5209"/>
    <w:rsid w:val="008E096E"/>
    <w:rsid w:val="008E1D4C"/>
    <w:rsid w:val="008E2576"/>
    <w:rsid w:val="008F15E0"/>
    <w:rsid w:val="008F2532"/>
    <w:rsid w:val="008F3C62"/>
    <w:rsid w:val="00901837"/>
    <w:rsid w:val="00902AB9"/>
    <w:rsid w:val="00916442"/>
    <w:rsid w:val="0091784B"/>
    <w:rsid w:val="0092115D"/>
    <w:rsid w:val="00925286"/>
    <w:rsid w:val="0092607A"/>
    <w:rsid w:val="00927D03"/>
    <w:rsid w:val="00932401"/>
    <w:rsid w:val="00955AD5"/>
    <w:rsid w:val="009712E8"/>
    <w:rsid w:val="00980100"/>
    <w:rsid w:val="00987017"/>
    <w:rsid w:val="009913E2"/>
    <w:rsid w:val="00992306"/>
    <w:rsid w:val="009A2D15"/>
    <w:rsid w:val="009A6ADF"/>
    <w:rsid w:val="009B1584"/>
    <w:rsid w:val="009B56C0"/>
    <w:rsid w:val="009B68CB"/>
    <w:rsid w:val="009C1870"/>
    <w:rsid w:val="009C26CD"/>
    <w:rsid w:val="009C32E7"/>
    <w:rsid w:val="009D5E12"/>
    <w:rsid w:val="009E15A2"/>
    <w:rsid w:val="009E39F9"/>
    <w:rsid w:val="009E5855"/>
    <w:rsid w:val="009F1DC2"/>
    <w:rsid w:val="009F36C5"/>
    <w:rsid w:val="009F4270"/>
    <w:rsid w:val="009F756A"/>
    <w:rsid w:val="00A03679"/>
    <w:rsid w:val="00A0553D"/>
    <w:rsid w:val="00A21EC5"/>
    <w:rsid w:val="00A2492F"/>
    <w:rsid w:val="00A509AD"/>
    <w:rsid w:val="00A5698B"/>
    <w:rsid w:val="00A82AED"/>
    <w:rsid w:val="00AA403D"/>
    <w:rsid w:val="00AB234B"/>
    <w:rsid w:val="00AB7026"/>
    <w:rsid w:val="00AD2048"/>
    <w:rsid w:val="00AD74E7"/>
    <w:rsid w:val="00AD7A1B"/>
    <w:rsid w:val="00AE469E"/>
    <w:rsid w:val="00AF37B9"/>
    <w:rsid w:val="00B00CC5"/>
    <w:rsid w:val="00B074D3"/>
    <w:rsid w:val="00B169F1"/>
    <w:rsid w:val="00B223FD"/>
    <w:rsid w:val="00B2243E"/>
    <w:rsid w:val="00B41B9A"/>
    <w:rsid w:val="00B5691C"/>
    <w:rsid w:val="00B66DA4"/>
    <w:rsid w:val="00B711C9"/>
    <w:rsid w:val="00BA0926"/>
    <w:rsid w:val="00BC164A"/>
    <w:rsid w:val="00BC7B75"/>
    <w:rsid w:val="00BD0E28"/>
    <w:rsid w:val="00BF36D0"/>
    <w:rsid w:val="00BF3889"/>
    <w:rsid w:val="00C2566C"/>
    <w:rsid w:val="00C25807"/>
    <w:rsid w:val="00C34795"/>
    <w:rsid w:val="00C36F41"/>
    <w:rsid w:val="00C54363"/>
    <w:rsid w:val="00C54CF1"/>
    <w:rsid w:val="00C73E92"/>
    <w:rsid w:val="00CB3B2D"/>
    <w:rsid w:val="00CC0645"/>
    <w:rsid w:val="00CC2085"/>
    <w:rsid w:val="00CC59C2"/>
    <w:rsid w:val="00CC62AB"/>
    <w:rsid w:val="00CE18BE"/>
    <w:rsid w:val="00CF0C88"/>
    <w:rsid w:val="00D06228"/>
    <w:rsid w:val="00D23370"/>
    <w:rsid w:val="00D30C2C"/>
    <w:rsid w:val="00D51210"/>
    <w:rsid w:val="00D53786"/>
    <w:rsid w:val="00D6445E"/>
    <w:rsid w:val="00D66C26"/>
    <w:rsid w:val="00D91869"/>
    <w:rsid w:val="00DC56DE"/>
    <w:rsid w:val="00DD5E54"/>
    <w:rsid w:val="00DE48A8"/>
    <w:rsid w:val="00DF3E0B"/>
    <w:rsid w:val="00E00696"/>
    <w:rsid w:val="00E32AAE"/>
    <w:rsid w:val="00E341DC"/>
    <w:rsid w:val="00EA0AAE"/>
    <w:rsid w:val="00EA47FA"/>
    <w:rsid w:val="00EB07D0"/>
    <w:rsid w:val="00EB54B7"/>
    <w:rsid w:val="00EB72D1"/>
    <w:rsid w:val="00EE14DA"/>
    <w:rsid w:val="00EE3CDB"/>
    <w:rsid w:val="00EF0A09"/>
    <w:rsid w:val="00F06766"/>
    <w:rsid w:val="00F10F86"/>
    <w:rsid w:val="00F13C78"/>
    <w:rsid w:val="00F17221"/>
    <w:rsid w:val="00F27EA9"/>
    <w:rsid w:val="00F3108B"/>
    <w:rsid w:val="00F52A40"/>
    <w:rsid w:val="00F551AD"/>
    <w:rsid w:val="00F56CA6"/>
    <w:rsid w:val="00F750F3"/>
    <w:rsid w:val="00F82347"/>
    <w:rsid w:val="00FA33E8"/>
    <w:rsid w:val="00FC323D"/>
    <w:rsid w:val="00FE738B"/>
    <w:rsid w:val="00FF3300"/>
    <w:rsid w:val="00FF5F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yi-He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  <w:style w:type="character" w:styleId="SubtleEmphasis">
    <w:name w:val="Subtle Emphasis"/>
    <w:basedOn w:val="DefaultParagraphFont"/>
    <w:uiPriority w:val="19"/>
    <w:qFormat/>
    <w:rsid w:val="007F4F2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2243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A3F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4270"/>
    <w:pPr>
      <w:ind w:left="720"/>
      <w:contextualSpacing/>
    </w:pPr>
  </w:style>
  <w:style w:type="paragraph" w:styleId="Title">
    <w:name w:val="Title"/>
    <w:basedOn w:val="Normal"/>
    <w:link w:val="TitleChar"/>
    <w:uiPriority w:val="99"/>
    <w:qFormat/>
    <w:rsid w:val="0040114A"/>
    <w:pPr>
      <w:spacing w:after="0" w:line="240" w:lineRule="auto"/>
      <w:jc w:val="center"/>
    </w:pPr>
    <w:rPr>
      <w:rFonts w:ascii="Times New Roman" w:eastAsia="MS Mincho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rsid w:val="0040114A"/>
    <w:rPr>
      <w:rFonts w:ascii="Times New Roman" w:eastAsia="MS Mincho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0114A"/>
    <w:pPr>
      <w:spacing w:after="0" w:line="240" w:lineRule="auto"/>
      <w:ind w:right="-14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884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8BE"/>
  </w:style>
  <w:style w:type="paragraph" w:styleId="Footer">
    <w:name w:val="footer"/>
    <w:basedOn w:val="Normal"/>
    <w:link w:val="FooterChar"/>
    <w:uiPriority w:val="99"/>
    <w:unhideWhenUsed/>
    <w:rsid w:val="00CE1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8BE"/>
  </w:style>
  <w:style w:type="character" w:styleId="SubtleEmphasis">
    <w:name w:val="Subtle Emphasis"/>
    <w:basedOn w:val="DefaultParagraphFont"/>
    <w:uiPriority w:val="19"/>
    <w:qFormat/>
    <w:rsid w:val="007F4F2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2243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01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F0149-BD7C-479C-AF8F-097FEB540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endresa Berisha</dc:creator>
  <cp:lastModifiedBy>Bjondina Kleqka</cp:lastModifiedBy>
  <cp:revision>15</cp:revision>
  <dcterms:created xsi:type="dcterms:W3CDTF">2021-02-18T10:55:00Z</dcterms:created>
  <dcterms:modified xsi:type="dcterms:W3CDTF">2021-02-19T09:19:00Z</dcterms:modified>
</cp:coreProperties>
</file>